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BA06A6A" w14:textId="3D5E6E74" w:rsidR="00B36E81" w:rsidRPr="001C0969" w:rsidRDefault="00B003C5" w:rsidP="00892506">
      <w:pPr>
        <w:pStyle w:val="Heading1"/>
        <w:jc w:val="center"/>
        <w:divId w:val="1488015590"/>
        <w:rPr>
          <w:rStyle w:val="Strong"/>
          <w:rFonts w:eastAsia="Times New Roman"/>
          <w:b w:val="0"/>
          <w:color w:val="000000" w:themeColor="text1"/>
          <w:sz w:val="40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Strong"/>
          <w:rFonts w:eastAsia="Times New Roman"/>
          <w:b w:val="0"/>
          <w:color w:val="000000" w:themeColor="text1"/>
          <w:sz w:val="40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iago R.</w:t>
      </w:r>
      <w:r w:rsidR="002C61CE">
        <w:rPr>
          <w:rStyle w:val="Strong"/>
          <w:rFonts w:eastAsia="Times New Roman"/>
          <w:b w:val="0"/>
          <w:color w:val="000000" w:themeColor="text1"/>
          <w:sz w:val="40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Style w:val="Strong"/>
          <w:rFonts w:eastAsia="Times New Roman"/>
          <w:b w:val="0"/>
          <w:color w:val="000000" w:themeColor="text1"/>
          <w:sz w:val="40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chambach</w:t>
      </w:r>
      <w:proofErr w:type="spellEnd"/>
    </w:p>
    <w:p w14:paraId="74C6ADE9" w14:textId="500BDE37" w:rsidR="00CF1827" w:rsidRDefault="00B003C5" w:rsidP="00B36E81">
      <w:pPr>
        <w:pStyle w:val="Heading1"/>
        <w:jc w:val="center"/>
        <w:divId w:val="1488015590"/>
        <w:rPr>
          <w:rFonts w:eastAsia="Times New Roman"/>
          <w:color w:val="000000"/>
          <w:sz w:val="20"/>
        </w:rPr>
      </w:pPr>
      <w:r>
        <w:rPr>
          <w:rFonts w:eastAsia="Times New Roman"/>
          <w:color w:val="000000"/>
          <w:sz w:val="20"/>
        </w:rPr>
        <w:t>(760)</w:t>
      </w:r>
      <w:r w:rsidR="00050EBC">
        <w:rPr>
          <w:rFonts w:eastAsia="Times New Roman"/>
          <w:color w:val="000000"/>
          <w:sz w:val="20"/>
        </w:rPr>
        <w:t xml:space="preserve"> </w:t>
      </w:r>
      <w:r w:rsidR="00EB4220">
        <w:rPr>
          <w:rFonts w:eastAsia="Times New Roman"/>
          <w:color w:val="000000"/>
          <w:sz w:val="20"/>
        </w:rPr>
        <w:t>5125038</w:t>
      </w:r>
      <w:r>
        <w:rPr>
          <w:rFonts w:eastAsia="Times New Roman"/>
          <w:color w:val="000000"/>
          <w:sz w:val="20"/>
        </w:rPr>
        <w:t xml:space="preserve"> // </w:t>
      </w:r>
      <w:hyperlink r:id="rId11" w:history="1">
        <w:r w:rsidR="002C61CE" w:rsidRPr="00877CCF">
          <w:rPr>
            <w:rStyle w:val="Hyperlink"/>
            <w:rFonts w:eastAsia="Times New Roman"/>
            <w:sz w:val="20"/>
          </w:rPr>
          <w:t>Tiago_Schambach@hotmail.com</w:t>
        </w:r>
      </w:hyperlink>
    </w:p>
    <w:p w14:paraId="501C2C80" w14:textId="31919F38" w:rsidR="002C61CE" w:rsidRDefault="002C61CE" w:rsidP="00B36E81">
      <w:pPr>
        <w:pStyle w:val="Heading1"/>
        <w:jc w:val="center"/>
        <w:divId w:val="1488015590"/>
        <w:rPr>
          <w:rFonts w:eastAsia="Times New Roman"/>
          <w:color w:val="000000"/>
          <w:sz w:val="20"/>
        </w:rPr>
      </w:pPr>
    </w:p>
    <w:p w14:paraId="3A95EE00" w14:textId="77777777" w:rsidR="002C61CE" w:rsidRDefault="002C61CE" w:rsidP="00B36E81">
      <w:pPr>
        <w:pStyle w:val="Heading1"/>
        <w:jc w:val="center"/>
        <w:divId w:val="1488015590"/>
        <w:rPr>
          <w:rFonts w:eastAsia="Times New Roman"/>
          <w:color w:val="000000"/>
          <w:sz w:val="20"/>
        </w:rPr>
      </w:pPr>
    </w:p>
    <w:p w14:paraId="1C1669B1" w14:textId="62478842" w:rsidR="00B36E81" w:rsidRPr="00B36E81" w:rsidRDefault="00B36E81" w:rsidP="00CB0C59">
      <w:pPr>
        <w:spacing w:line="300" w:lineRule="auto"/>
        <w:ind w:left="2880"/>
        <w:divId w:val="1867474631"/>
        <w:rPr>
          <w:rFonts w:eastAsia="Times New Roman"/>
          <w:b/>
          <w:color w:val="000000"/>
          <w:sz w:val="22"/>
          <w:szCs w:val="20"/>
        </w:rPr>
      </w:pPr>
    </w:p>
    <w:p w14:paraId="48885112" w14:textId="465BC1BF" w:rsidR="009F7AD4" w:rsidRPr="00892506" w:rsidRDefault="00727160" w:rsidP="00892506">
      <w:pPr>
        <w:pStyle w:val="NormalWeb"/>
        <w:pBdr>
          <w:bottom w:val="single" w:sz="4" w:space="1" w:color="auto"/>
        </w:pBdr>
        <w:shd w:val="clear" w:color="auto" w:fill="DEEAF6" w:themeFill="accent1" w:themeFillTint="33"/>
        <w:spacing w:before="0" w:after="0" w:line="300" w:lineRule="auto"/>
        <w:outlineLvl w:val="2"/>
        <w:divId w:val="1867474631"/>
        <w:rPr>
          <w:b/>
          <w:bCs/>
          <w:caps/>
          <w:color w:val="000000"/>
        </w:rPr>
      </w:pPr>
      <w:r>
        <w:rPr>
          <w:b/>
          <w:bCs/>
          <w:caps/>
          <w:color w:val="000000"/>
        </w:rPr>
        <w:t>IndustRY</w:t>
      </w:r>
      <w:r w:rsidR="003B57AE">
        <w:rPr>
          <w:b/>
          <w:bCs/>
          <w:caps/>
          <w:color w:val="000000"/>
        </w:rPr>
        <w:t xml:space="preserve"> </w:t>
      </w:r>
      <w:r w:rsidR="009F7AD4" w:rsidRPr="00892506">
        <w:rPr>
          <w:b/>
          <w:bCs/>
          <w:caps/>
          <w:color w:val="000000"/>
        </w:rPr>
        <w:t>Experience</w:t>
      </w:r>
    </w:p>
    <w:p w14:paraId="0A47B146" w14:textId="5A1BF0DE" w:rsidR="00032ABC" w:rsidRPr="00930246" w:rsidRDefault="00032ABC" w:rsidP="00032ABC">
      <w:pPr>
        <w:pStyle w:val="NormalWeb"/>
        <w:spacing w:after="0"/>
        <w:ind w:left="2160" w:firstLine="180"/>
        <w:outlineLvl w:val="2"/>
        <w:divId w:val="1867474631"/>
        <w:rPr>
          <w:rFonts w:eastAsia="Times New Roman"/>
          <w:color w:val="000000"/>
          <w:szCs w:val="20"/>
        </w:rPr>
      </w:pPr>
      <w:r>
        <w:rPr>
          <w:rFonts w:eastAsia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543A4562" wp14:editId="5A849A84">
                <wp:simplePos x="0" y="0"/>
                <wp:positionH relativeFrom="column">
                  <wp:posOffset>-45720</wp:posOffset>
                </wp:positionH>
                <wp:positionV relativeFrom="paragraph">
                  <wp:posOffset>41275</wp:posOffset>
                </wp:positionV>
                <wp:extent cx="1851932" cy="60960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1932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48E831" w14:textId="6A032A20" w:rsidR="00032ABC" w:rsidRDefault="00B003C5" w:rsidP="00032ABC">
                            <w:pP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 xml:space="preserve">July 2019 </w:t>
                            </w:r>
                            <w:r w:rsidR="00032ABC"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 xml:space="preserve"> –</w:t>
                            </w:r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 xml:space="preserve"> March 2020</w:t>
                            </w:r>
                          </w:p>
                          <w:p w14:paraId="6B006C4D" w14:textId="19107FFB" w:rsidR="00032ABC" w:rsidRDefault="00B003C5" w:rsidP="00032ABC"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 xml:space="preserve">Cottonwood, AZ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43A4562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-3.6pt;margin-top:3.25pt;width:145.8pt;height:48pt;z-index:251768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" fillcolor="white [3201]" stroked="f" strokeweight=".5pt">
                <v:textbox>
                  <w:txbxContent>
                    <w:p w14:paraId="3F48E831" w14:textId="6A032A20" w:rsidR="00032ABC" w:rsidRDefault="00B003C5" w:rsidP="00032ABC">
                      <w:pP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 xml:space="preserve">July 2019 </w:t>
                      </w:r>
                      <w:r w:rsidR="00032ABC"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 xml:space="preserve"> –</w:t>
                      </w:r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 xml:space="preserve"> March 2020</w:t>
                      </w:r>
                    </w:p>
                    <w:p w14:paraId="6B006C4D" w14:textId="19107FFB" w:rsidR="00032ABC" w:rsidRDefault="00B003C5" w:rsidP="00032ABC"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 xml:space="preserve">Cottonwood, AZ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 wp14:anchorId="2C289298" wp14:editId="2B8CA67D">
                <wp:simplePos x="0" y="0"/>
                <wp:positionH relativeFrom="column">
                  <wp:posOffset>1406694</wp:posOffset>
                </wp:positionH>
                <wp:positionV relativeFrom="paragraph">
                  <wp:posOffset>131131</wp:posOffset>
                </wp:positionV>
                <wp:extent cx="720" cy="0"/>
                <wp:effectExtent l="38100" t="38100" r="37465" b="3810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720" cy="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BE13F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2" o:spid="_x0000_s1026" type="#_x0000_t75" style="position:absolute;margin-left:110.65pt;margin-top:10.35pt;width:.3pt;height:0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">
                <v:imagedata r:id="rId13" o:title=""/>
              </v:shape>
            </w:pict>
          </mc:Fallback>
        </mc:AlternateContent>
      </w:r>
      <w:r>
        <w:rPr>
          <w:rFonts w:eastAsia="Times New Roman"/>
          <w:b/>
          <w:color w:val="000000"/>
          <w:szCs w:val="20"/>
        </w:rPr>
        <w:t xml:space="preserve">         </w:t>
      </w:r>
      <w:r w:rsidR="00B003C5">
        <w:rPr>
          <w:rFonts w:eastAsia="Times New Roman"/>
          <w:b/>
          <w:color w:val="000000"/>
          <w:szCs w:val="20"/>
        </w:rPr>
        <w:t xml:space="preserve">Lead Chemist </w:t>
      </w:r>
    </w:p>
    <w:p w14:paraId="7B688219" w14:textId="54267705" w:rsidR="00032ABC" w:rsidRDefault="00032ABC" w:rsidP="00032ABC">
      <w:pPr>
        <w:pStyle w:val="NormalWeb"/>
        <w:spacing w:before="0" w:after="0"/>
        <w:ind w:left="2160"/>
        <w:outlineLvl w:val="2"/>
        <w:divId w:val="1867474631"/>
        <w:rPr>
          <w:rFonts w:eastAsia="Times New Roman"/>
          <w:b/>
          <w:color w:val="000000"/>
          <w:szCs w:val="20"/>
        </w:rPr>
      </w:pPr>
      <w:r>
        <w:rPr>
          <w:rFonts w:eastAsia="Times New Roman"/>
          <w:b/>
          <w:color w:val="000000"/>
          <w:szCs w:val="20"/>
        </w:rPr>
        <w:tab/>
      </w:r>
      <w:r w:rsidR="00B003C5">
        <w:rPr>
          <w:rFonts w:eastAsia="Times New Roman"/>
          <w:b/>
          <w:color w:val="000000"/>
          <w:szCs w:val="20"/>
        </w:rPr>
        <w:t>SYO Labs</w:t>
      </w:r>
      <w:r>
        <w:rPr>
          <w:rFonts w:eastAsia="Times New Roman"/>
          <w:b/>
          <w:color w:val="000000"/>
          <w:szCs w:val="20"/>
        </w:rPr>
        <w:t xml:space="preserve"> </w:t>
      </w:r>
    </w:p>
    <w:p w14:paraId="62B0E9C9" w14:textId="3E9A541F" w:rsidR="00F3112D" w:rsidRPr="00F3112D" w:rsidRDefault="00F3112D" w:rsidP="00032ABC">
      <w:pPr>
        <w:pStyle w:val="NormalWeb"/>
        <w:spacing w:before="0" w:after="0"/>
        <w:ind w:left="2160"/>
        <w:outlineLvl w:val="2"/>
        <w:divId w:val="1867474631"/>
        <w:rPr>
          <w:rFonts w:eastAsia="Times New Roman"/>
          <w:bCs/>
          <w:i/>
          <w:iCs/>
          <w:color w:val="000000"/>
          <w:szCs w:val="20"/>
        </w:rPr>
      </w:pPr>
      <w:r>
        <w:rPr>
          <w:rFonts w:eastAsia="Times New Roman"/>
          <w:b/>
          <w:color w:val="000000"/>
          <w:szCs w:val="20"/>
        </w:rPr>
        <w:tab/>
      </w:r>
      <w:r w:rsidRPr="00F3112D">
        <w:rPr>
          <w:rFonts w:eastAsia="Times New Roman"/>
          <w:bCs/>
          <w:i/>
          <w:iCs/>
          <w:color w:val="000000"/>
          <w:szCs w:val="20"/>
        </w:rPr>
        <w:t xml:space="preserve">Supervisor: </w:t>
      </w:r>
      <w:r>
        <w:rPr>
          <w:rFonts w:eastAsia="Times New Roman"/>
          <w:bCs/>
          <w:i/>
          <w:iCs/>
          <w:color w:val="000000"/>
          <w:szCs w:val="20"/>
        </w:rPr>
        <w:t>Jeremy Bach</w:t>
      </w:r>
    </w:p>
    <w:p w14:paraId="39072056" w14:textId="240880BA" w:rsidR="00032ABC" w:rsidRDefault="00B003C5" w:rsidP="00032ABC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Plan and assist with facility build out. </w:t>
      </w:r>
    </w:p>
    <w:p w14:paraId="65A0D681" w14:textId="77777777" w:rsidR="00B003C5" w:rsidRDefault="00B003C5" w:rsidP="00B003C5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Train personnel on large scale </w:t>
      </w:r>
      <w:proofErr w:type="spellStart"/>
      <w:r>
        <w:rPr>
          <w:rFonts w:eastAsia="Times New Roman"/>
          <w:color w:val="000000"/>
          <w:sz w:val="22"/>
          <w:szCs w:val="20"/>
        </w:rPr>
        <w:t>CBDa</w:t>
      </w:r>
      <w:proofErr w:type="spellEnd"/>
      <w:r>
        <w:rPr>
          <w:rFonts w:eastAsia="Times New Roman"/>
          <w:color w:val="000000"/>
          <w:sz w:val="22"/>
          <w:szCs w:val="20"/>
        </w:rPr>
        <w:t xml:space="preserve"> and CBD crude production (&gt;350L per week).</w:t>
      </w:r>
    </w:p>
    <w:p w14:paraId="3EC4B2AB" w14:textId="31B0008D" w:rsidR="00F3112D" w:rsidRDefault="00B003C5" w:rsidP="00B003C5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>Implement and oversee new equipment</w:t>
      </w:r>
      <w:r w:rsidR="00F3112D">
        <w:rPr>
          <w:rFonts w:eastAsia="Times New Roman"/>
          <w:color w:val="000000"/>
          <w:sz w:val="22"/>
          <w:szCs w:val="20"/>
        </w:rPr>
        <w:t xml:space="preserve"> installations</w:t>
      </w:r>
      <w:r>
        <w:rPr>
          <w:rFonts w:eastAsia="Times New Roman"/>
          <w:color w:val="000000"/>
          <w:sz w:val="22"/>
          <w:szCs w:val="20"/>
        </w:rPr>
        <w:t xml:space="preserve"> and projects (distillation</w:t>
      </w:r>
      <w:r w:rsidR="00F3112D">
        <w:rPr>
          <w:rFonts w:eastAsia="Times New Roman"/>
          <w:color w:val="000000"/>
          <w:sz w:val="22"/>
          <w:szCs w:val="20"/>
        </w:rPr>
        <w:t xml:space="preserve"> and post extraction processing). </w:t>
      </w:r>
    </w:p>
    <w:p w14:paraId="128292E1" w14:textId="77777777" w:rsidR="00F3112D" w:rsidRDefault="00F3112D" w:rsidP="00B003C5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Work closely with QA/QC departments to create batch records and metrics tracking systems. </w:t>
      </w:r>
    </w:p>
    <w:p w14:paraId="62915010" w14:textId="3AF098CE" w:rsidR="00F3112D" w:rsidRDefault="00F3112D" w:rsidP="00B003C5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>Worked hands on with short path wiped film distillation units</w:t>
      </w:r>
      <w:r w:rsidR="003D5C46">
        <w:rPr>
          <w:rFonts w:eastAsia="Times New Roman"/>
          <w:color w:val="000000"/>
          <w:sz w:val="22"/>
          <w:szCs w:val="20"/>
        </w:rPr>
        <w:t xml:space="preserve"> (Prescott P-1000)</w:t>
      </w:r>
      <w:r>
        <w:rPr>
          <w:rFonts w:eastAsia="Times New Roman"/>
          <w:color w:val="000000"/>
          <w:sz w:val="22"/>
          <w:szCs w:val="20"/>
        </w:rPr>
        <w:t xml:space="preserve">, falling film evaporator units, rotary evaporator solvent recovery systems, various pressure vessels for solvent heating, transfer, storage, extraction and decarboxylation. </w:t>
      </w:r>
    </w:p>
    <w:p w14:paraId="753F1777" w14:textId="26E86637" w:rsidR="00B003C5" w:rsidRDefault="00F3112D" w:rsidP="00B003C5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Average crude potency was greater than 65% CBD, &gt;70% TAC. </w:t>
      </w:r>
      <w:r w:rsidR="00B003C5" w:rsidRPr="00B003C5">
        <w:rPr>
          <w:rFonts w:eastAsia="Times New Roman"/>
          <w:color w:val="000000"/>
          <w:sz w:val="22"/>
          <w:szCs w:val="20"/>
        </w:rPr>
        <w:t xml:space="preserve"> </w:t>
      </w:r>
    </w:p>
    <w:p w14:paraId="3CA61D5A" w14:textId="13BB2C55" w:rsidR="00050EBC" w:rsidRPr="00B003C5" w:rsidRDefault="00050EBC" w:rsidP="00B003C5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Company temporarily shut down due to COVID-19 related financial issues. </w:t>
      </w:r>
    </w:p>
    <w:p w14:paraId="0947B16A" w14:textId="532D651E" w:rsidR="00F3112D" w:rsidRPr="00930246" w:rsidRDefault="00F3112D" w:rsidP="00F3112D">
      <w:pPr>
        <w:pStyle w:val="NormalWeb"/>
        <w:spacing w:after="0"/>
        <w:ind w:left="2160" w:firstLine="180"/>
        <w:outlineLvl w:val="2"/>
        <w:divId w:val="1867474631"/>
        <w:rPr>
          <w:rFonts w:eastAsia="Times New Roman"/>
          <w:color w:val="000000"/>
          <w:szCs w:val="20"/>
        </w:rPr>
      </w:pPr>
      <w:r>
        <w:rPr>
          <w:rFonts w:eastAsia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121B5C6C" wp14:editId="3EB5644A">
                <wp:simplePos x="0" y="0"/>
                <wp:positionH relativeFrom="column">
                  <wp:posOffset>-45720</wp:posOffset>
                </wp:positionH>
                <wp:positionV relativeFrom="paragraph">
                  <wp:posOffset>41275</wp:posOffset>
                </wp:positionV>
                <wp:extent cx="1851932" cy="6096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1932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D89FE5" w14:textId="27940F75" w:rsidR="00F3112D" w:rsidRDefault="00F3112D" w:rsidP="00F3112D">
                            <w:pP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February 2019 – July 2019</w:t>
                            </w:r>
                          </w:p>
                          <w:p w14:paraId="337ACE43" w14:textId="3AF46573" w:rsidR="00F3112D" w:rsidRDefault="00F3112D" w:rsidP="00F3112D"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 xml:space="preserve">California City, C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1B5C6C" id="Text Box 18" o:spid="_x0000_s1027" type="#_x0000_t202" style="position:absolute;left:0;text-align:left;margin-left:-3.6pt;margin-top:3.25pt;width:145.8pt;height:48pt;z-index:251771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" fillcolor="white [3201]" stroked="f" strokeweight=".5pt">
                <v:textbox>
                  <w:txbxContent>
                    <w:p w14:paraId="0AD89FE5" w14:textId="27940F75" w:rsidR="00F3112D" w:rsidRDefault="00F3112D" w:rsidP="00F3112D">
                      <w:pP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>February 2019 – July 2019</w:t>
                      </w:r>
                    </w:p>
                    <w:p w14:paraId="337ACE43" w14:textId="3AF46573" w:rsidR="00F3112D" w:rsidRDefault="00F3112D" w:rsidP="00F3112D"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 xml:space="preserve">California City, CA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 wp14:anchorId="4FD5488B" wp14:editId="444CD849">
                <wp:simplePos x="0" y="0"/>
                <wp:positionH relativeFrom="column">
                  <wp:posOffset>1406694</wp:posOffset>
                </wp:positionH>
                <wp:positionV relativeFrom="paragraph">
                  <wp:posOffset>131131</wp:posOffset>
                </wp:positionV>
                <wp:extent cx="720" cy="0"/>
                <wp:effectExtent l="38100" t="38100" r="37465" b="3810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720" cy="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E53D30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9" o:spid="_x0000_s1026" type="#_x0000_t75" style="position:absolute;margin-left:110.65pt;margin-top:10.35pt;width:.3pt;height:0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">
                <v:imagedata r:id="rId15" o:title=""/>
              </v:shape>
            </w:pict>
          </mc:Fallback>
        </mc:AlternateContent>
      </w:r>
      <w:r>
        <w:rPr>
          <w:rFonts w:eastAsia="Times New Roman"/>
          <w:b/>
          <w:color w:val="000000"/>
          <w:szCs w:val="20"/>
        </w:rPr>
        <w:t xml:space="preserve">         Lead Chemist  </w:t>
      </w:r>
      <w:r>
        <w:rPr>
          <w:rFonts w:eastAsia="Times New Roman"/>
          <w:color w:val="000000"/>
          <w:szCs w:val="20"/>
        </w:rPr>
        <w:t xml:space="preserve"> </w:t>
      </w:r>
    </w:p>
    <w:p w14:paraId="1E6DF784" w14:textId="06B12008" w:rsidR="00F3112D" w:rsidRDefault="00F3112D" w:rsidP="00F3112D">
      <w:pPr>
        <w:pStyle w:val="NormalWeb"/>
        <w:spacing w:before="0" w:after="0"/>
        <w:ind w:left="2160"/>
        <w:outlineLvl w:val="2"/>
        <w:divId w:val="1867474631"/>
        <w:rPr>
          <w:rFonts w:eastAsia="Times New Roman"/>
          <w:b/>
          <w:color w:val="000000"/>
          <w:szCs w:val="20"/>
        </w:rPr>
      </w:pPr>
      <w:r>
        <w:rPr>
          <w:rFonts w:eastAsia="Times New Roman"/>
          <w:b/>
          <w:color w:val="000000"/>
          <w:szCs w:val="20"/>
        </w:rPr>
        <w:tab/>
        <w:t xml:space="preserve">California City Refinery/ Big-O Relief </w:t>
      </w:r>
    </w:p>
    <w:p w14:paraId="7BBD4BC8" w14:textId="3AE44E51" w:rsidR="00F3112D" w:rsidRPr="00727160" w:rsidRDefault="00F3112D" w:rsidP="00F3112D">
      <w:pPr>
        <w:pStyle w:val="NormalWeb"/>
        <w:spacing w:before="0" w:after="0"/>
        <w:ind w:left="2160"/>
        <w:outlineLvl w:val="2"/>
        <w:divId w:val="1867474631"/>
        <w:rPr>
          <w:rFonts w:eastAsia="Times New Roman"/>
          <w:i/>
          <w:color w:val="000000"/>
          <w:sz w:val="22"/>
          <w:szCs w:val="20"/>
        </w:rPr>
      </w:pPr>
      <w:r>
        <w:rPr>
          <w:rFonts w:eastAsia="Times New Roman"/>
          <w:b/>
          <w:color w:val="000000"/>
          <w:szCs w:val="20"/>
        </w:rPr>
        <w:tab/>
      </w:r>
      <w:r>
        <w:rPr>
          <w:rFonts w:eastAsia="Times New Roman"/>
          <w:i/>
          <w:color w:val="000000"/>
          <w:szCs w:val="20"/>
        </w:rPr>
        <w:t xml:space="preserve">Supervisor: Joe </w:t>
      </w:r>
      <w:proofErr w:type="spellStart"/>
      <w:r>
        <w:rPr>
          <w:rFonts w:eastAsia="Times New Roman"/>
          <w:i/>
          <w:color w:val="000000"/>
          <w:szCs w:val="20"/>
        </w:rPr>
        <w:t>Ordaz</w:t>
      </w:r>
      <w:proofErr w:type="spellEnd"/>
      <w:r>
        <w:rPr>
          <w:rFonts w:eastAsia="Times New Roman"/>
          <w:i/>
          <w:color w:val="000000"/>
          <w:szCs w:val="20"/>
        </w:rPr>
        <w:t xml:space="preserve"> </w:t>
      </w:r>
    </w:p>
    <w:p w14:paraId="79677C60" w14:textId="10F68362" w:rsidR="00F3112D" w:rsidRDefault="00F3112D" w:rsidP="00F3112D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Prepare incoming crude for distillation via decarboxylation and winterization. </w:t>
      </w:r>
    </w:p>
    <w:p w14:paraId="5C1B053D" w14:textId="3EAD49F9" w:rsidR="00F3112D" w:rsidRDefault="00F3112D" w:rsidP="00F3112D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Perform distillations using Precision CDU-1000 short path wiped film distillation unit. </w:t>
      </w:r>
    </w:p>
    <w:p w14:paraId="18FBACFA" w14:textId="6CA47FCE" w:rsidR="00F3112D" w:rsidRDefault="00F3112D" w:rsidP="00F3112D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Train incoming personnel on decarboxylation, winterization, and distillation. </w:t>
      </w:r>
    </w:p>
    <w:p w14:paraId="7DC7F96B" w14:textId="61DD7979" w:rsidR="00F3112D" w:rsidRDefault="00F3112D" w:rsidP="00F3112D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>Support formulation and post-processing operations</w:t>
      </w:r>
      <w:r w:rsidR="00050EBC">
        <w:rPr>
          <w:rFonts w:eastAsia="Times New Roman"/>
          <w:color w:val="000000"/>
          <w:sz w:val="22"/>
          <w:szCs w:val="20"/>
        </w:rPr>
        <w:t>.</w:t>
      </w:r>
    </w:p>
    <w:p w14:paraId="088A0B2D" w14:textId="55047424" w:rsidR="00050EBC" w:rsidRDefault="00050EBC" w:rsidP="00F3112D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Company shut down due to funding issues. </w:t>
      </w:r>
    </w:p>
    <w:p w14:paraId="590DF9EF" w14:textId="77777777" w:rsidR="00050EBC" w:rsidRPr="00930246" w:rsidRDefault="00050EBC" w:rsidP="00050EBC">
      <w:pPr>
        <w:pStyle w:val="NormalWeb"/>
        <w:spacing w:after="0"/>
        <w:ind w:left="2160" w:firstLine="180"/>
        <w:outlineLvl w:val="2"/>
        <w:divId w:val="1867474631"/>
        <w:rPr>
          <w:rFonts w:eastAsia="Times New Roman"/>
          <w:color w:val="000000"/>
          <w:szCs w:val="20"/>
        </w:rPr>
      </w:pPr>
      <w:r>
        <w:rPr>
          <w:rFonts w:eastAsia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52B488AB" wp14:editId="72EBF30A">
                <wp:simplePos x="0" y="0"/>
                <wp:positionH relativeFrom="column">
                  <wp:posOffset>-45720</wp:posOffset>
                </wp:positionH>
                <wp:positionV relativeFrom="paragraph">
                  <wp:posOffset>41275</wp:posOffset>
                </wp:positionV>
                <wp:extent cx="1851932" cy="6096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1932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B2B0F7" w14:textId="77777777" w:rsidR="00050EBC" w:rsidRDefault="00050EBC" w:rsidP="00050EBC">
                            <w:pP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November 2017 – June 2018</w:t>
                            </w:r>
                          </w:p>
                          <w:p w14:paraId="5D3BC553" w14:textId="77777777" w:rsidR="00050EBC" w:rsidRDefault="00050EBC" w:rsidP="00050EBC"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Los Angeles, CA</w:t>
                            </w:r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Greenfield, C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B488AB" id="Text Box 5" o:spid="_x0000_s1028" type="#_x0000_t202" style="position:absolute;left:0;text-align:left;margin-left:-3.6pt;margin-top:3.25pt;width:145.8pt;height:48pt;z-index:251774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" fillcolor="white [3201]" stroked="f" strokeweight=".5pt">
                <v:textbox>
                  <w:txbxContent>
                    <w:p w14:paraId="37B2B0F7" w14:textId="77777777" w:rsidR="00050EBC" w:rsidRDefault="00050EBC" w:rsidP="00050EBC">
                      <w:pP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>November 2017 – June 2018</w:t>
                      </w:r>
                    </w:p>
                    <w:p w14:paraId="5D3BC553" w14:textId="77777777" w:rsidR="00050EBC" w:rsidRDefault="00050EBC" w:rsidP="00050EBC"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>Los Angeles, CA</w:t>
                      </w:r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br/>
                        <w:t xml:space="preserve">Greenfield, CA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60D7CE8D" wp14:editId="521BE43E">
                <wp:simplePos x="0" y="0"/>
                <wp:positionH relativeFrom="column">
                  <wp:posOffset>1406694</wp:posOffset>
                </wp:positionH>
                <wp:positionV relativeFrom="paragraph">
                  <wp:posOffset>131131</wp:posOffset>
                </wp:positionV>
                <wp:extent cx="720" cy="0"/>
                <wp:effectExtent l="38100" t="38100" r="37465" b="3810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720" cy="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5F89DB" id="Ink 6" o:spid="_x0000_s1026" type="#_x0000_t75" style="position:absolute;margin-left:110.65pt;margin-top:10.35pt;width:.3pt;height:0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">
                <v:imagedata r:id="rId15" o:title=""/>
              </v:shape>
            </w:pict>
          </mc:Fallback>
        </mc:AlternateContent>
      </w:r>
      <w:r>
        <w:rPr>
          <w:rFonts w:eastAsia="Times New Roman"/>
          <w:b/>
          <w:color w:val="000000"/>
          <w:szCs w:val="20"/>
        </w:rPr>
        <w:t xml:space="preserve">         Extraction Technician </w:t>
      </w:r>
      <w:r>
        <w:rPr>
          <w:rFonts w:eastAsia="Times New Roman"/>
          <w:color w:val="000000"/>
          <w:szCs w:val="20"/>
        </w:rPr>
        <w:t xml:space="preserve"> </w:t>
      </w:r>
    </w:p>
    <w:p w14:paraId="083A3E8A" w14:textId="77777777" w:rsidR="00050EBC" w:rsidRDefault="00050EBC" w:rsidP="00050EBC">
      <w:pPr>
        <w:pStyle w:val="NormalWeb"/>
        <w:spacing w:before="0" w:after="0"/>
        <w:ind w:left="2160"/>
        <w:outlineLvl w:val="2"/>
        <w:divId w:val="1867474631"/>
        <w:rPr>
          <w:rFonts w:eastAsia="Times New Roman"/>
          <w:b/>
          <w:color w:val="000000"/>
          <w:szCs w:val="20"/>
        </w:rPr>
      </w:pPr>
      <w:r>
        <w:rPr>
          <w:rFonts w:eastAsia="Times New Roman"/>
          <w:b/>
          <w:color w:val="000000"/>
          <w:szCs w:val="20"/>
        </w:rPr>
        <w:tab/>
      </w:r>
      <w:proofErr w:type="spellStart"/>
      <w:r>
        <w:rPr>
          <w:rFonts w:eastAsia="Times New Roman"/>
          <w:b/>
          <w:color w:val="000000"/>
          <w:szCs w:val="20"/>
        </w:rPr>
        <w:t>LoudPack</w:t>
      </w:r>
      <w:proofErr w:type="spellEnd"/>
      <w:r>
        <w:rPr>
          <w:rFonts w:eastAsia="Times New Roman"/>
          <w:b/>
          <w:color w:val="000000"/>
          <w:szCs w:val="20"/>
        </w:rPr>
        <w:t xml:space="preserve"> Farms, </w:t>
      </w:r>
      <w:proofErr w:type="spellStart"/>
      <w:r>
        <w:rPr>
          <w:rFonts w:eastAsia="Times New Roman"/>
          <w:b/>
          <w:color w:val="000000"/>
          <w:szCs w:val="20"/>
        </w:rPr>
        <w:t>Inc</w:t>
      </w:r>
      <w:proofErr w:type="spellEnd"/>
      <w:r>
        <w:rPr>
          <w:rFonts w:eastAsia="Times New Roman"/>
          <w:b/>
          <w:color w:val="000000"/>
          <w:szCs w:val="20"/>
        </w:rPr>
        <w:t xml:space="preserve"> / </w:t>
      </w:r>
      <w:proofErr w:type="spellStart"/>
      <w:r>
        <w:rPr>
          <w:rFonts w:eastAsia="Times New Roman"/>
          <w:b/>
          <w:color w:val="000000"/>
          <w:szCs w:val="20"/>
        </w:rPr>
        <w:t>KingPen</w:t>
      </w:r>
      <w:proofErr w:type="spellEnd"/>
    </w:p>
    <w:p w14:paraId="3D7DD926" w14:textId="77777777" w:rsidR="00050EBC" w:rsidRPr="00727160" w:rsidRDefault="00050EBC" w:rsidP="00050EBC">
      <w:pPr>
        <w:pStyle w:val="NormalWeb"/>
        <w:spacing w:before="0" w:after="0"/>
        <w:ind w:left="2160"/>
        <w:outlineLvl w:val="2"/>
        <w:divId w:val="1867474631"/>
        <w:rPr>
          <w:rFonts w:eastAsia="Times New Roman"/>
          <w:i/>
          <w:color w:val="000000"/>
          <w:sz w:val="22"/>
          <w:szCs w:val="20"/>
        </w:rPr>
      </w:pPr>
      <w:r>
        <w:rPr>
          <w:rFonts w:eastAsia="Times New Roman"/>
          <w:b/>
          <w:color w:val="000000"/>
          <w:szCs w:val="20"/>
        </w:rPr>
        <w:tab/>
      </w:r>
      <w:r>
        <w:rPr>
          <w:rFonts w:eastAsia="Times New Roman"/>
          <w:i/>
          <w:color w:val="000000"/>
          <w:szCs w:val="20"/>
        </w:rPr>
        <w:t>Supervisor: Michael Corral</w:t>
      </w:r>
    </w:p>
    <w:p w14:paraId="2000564E" w14:textId="77777777" w:rsidR="00050EBC" w:rsidRDefault="00050EBC" w:rsidP="00050EBC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Perform Live Resin extraction using </w:t>
      </w:r>
      <w:proofErr w:type="spellStart"/>
      <w:r>
        <w:rPr>
          <w:rFonts w:eastAsia="Times New Roman"/>
          <w:color w:val="000000"/>
          <w:sz w:val="22"/>
          <w:szCs w:val="20"/>
        </w:rPr>
        <w:t>ExtractionTech</w:t>
      </w:r>
      <w:proofErr w:type="spellEnd"/>
      <w:r>
        <w:rPr>
          <w:rFonts w:eastAsia="Times New Roman"/>
          <w:color w:val="000000"/>
          <w:sz w:val="22"/>
          <w:szCs w:val="20"/>
        </w:rPr>
        <w:t xml:space="preserve"> System’s ETS MEP. </w:t>
      </w:r>
    </w:p>
    <w:p w14:paraId="47FBBD76" w14:textId="77777777" w:rsidR="00050EBC" w:rsidRDefault="00050EBC" w:rsidP="00050EBC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Products included: Sauce, </w:t>
      </w:r>
      <w:proofErr w:type="spellStart"/>
      <w:r>
        <w:rPr>
          <w:rFonts w:eastAsia="Times New Roman"/>
          <w:color w:val="000000"/>
          <w:sz w:val="22"/>
          <w:szCs w:val="20"/>
        </w:rPr>
        <w:t>budder</w:t>
      </w:r>
      <w:proofErr w:type="spellEnd"/>
      <w:r>
        <w:rPr>
          <w:rFonts w:eastAsia="Times New Roman"/>
          <w:color w:val="000000"/>
          <w:sz w:val="22"/>
          <w:szCs w:val="20"/>
        </w:rPr>
        <w:t xml:space="preserve">, </w:t>
      </w:r>
      <w:proofErr w:type="spellStart"/>
      <w:r>
        <w:rPr>
          <w:rFonts w:eastAsia="Times New Roman"/>
          <w:color w:val="000000"/>
          <w:sz w:val="22"/>
          <w:szCs w:val="20"/>
        </w:rPr>
        <w:t>badder</w:t>
      </w:r>
      <w:proofErr w:type="spellEnd"/>
      <w:r>
        <w:rPr>
          <w:rFonts w:eastAsia="Times New Roman"/>
          <w:color w:val="000000"/>
          <w:sz w:val="22"/>
          <w:szCs w:val="20"/>
        </w:rPr>
        <w:t xml:space="preserve">, shatter, sugar and crude. </w:t>
      </w:r>
    </w:p>
    <w:p w14:paraId="1FA02A84" w14:textId="77777777" w:rsidR="00050EBC" w:rsidRDefault="00050EBC" w:rsidP="00050EBC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Keep logs of incoming fresh frozen, plan extraction runs for specific products, work with product development teams to make new lines. </w:t>
      </w:r>
    </w:p>
    <w:p w14:paraId="5E8BCAD7" w14:textId="77777777" w:rsidR="00050EBC" w:rsidRDefault="00050EBC" w:rsidP="00050EBC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Briefly worked with winterization, decarboxylation and distillation using </w:t>
      </w:r>
      <w:proofErr w:type="spellStart"/>
      <w:r>
        <w:rPr>
          <w:rFonts w:eastAsia="Times New Roman"/>
          <w:color w:val="000000"/>
          <w:sz w:val="22"/>
          <w:szCs w:val="20"/>
        </w:rPr>
        <w:t>ChemTech</w:t>
      </w:r>
      <w:proofErr w:type="spellEnd"/>
      <w:r>
        <w:rPr>
          <w:rFonts w:eastAsia="Times New Roman"/>
          <w:color w:val="000000"/>
          <w:sz w:val="22"/>
          <w:szCs w:val="20"/>
        </w:rPr>
        <w:t xml:space="preserve"> Services, </w:t>
      </w:r>
      <w:proofErr w:type="spellStart"/>
      <w:r>
        <w:rPr>
          <w:rFonts w:eastAsia="Times New Roman"/>
          <w:color w:val="000000"/>
          <w:sz w:val="22"/>
          <w:szCs w:val="20"/>
        </w:rPr>
        <w:t>Inc’s</w:t>
      </w:r>
      <w:proofErr w:type="spellEnd"/>
      <w:r>
        <w:rPr>
          <w:rFonts w:eastAsia="Times New Roman"/>
          <w:color w:val="000000"/>
          <w:sz w:val="22"/>
          <w:szCs w:val="20"/>
        </w:rPr>
        <w:t xml:space="preserve"> KD-6,10, and 30 series distillation units. </w:t>
      </w:r>
    </w:p>
    <w:p w14:paraId="33F17F7C" w14:textId="77777777" w:rsidR="00050EBC" w:rsidRDefault="00050EBC" w:rsidP="00050EBC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Left company to pursue other opportunities with more responsibilities. </w:t>
      </w:r>
    </w:p>
    <w:p w14:paraId="088D04D3" w14:textId="53E6A7DC" w:rsidR="00050EBC" w:rsidRPr="00930246" w:rsidRDefault="00050EBC" w:rsidP="00050EBC">
      <w:pPr>
        <w:pStyle w:val="NormalWeb"/>
        <w:spacing w:after="0"/>
        <w:ind w:left="2160" w:firstLine="180"/>
        <w:outlineLvl w:val="2"/>
        <w:divId w:val="1867474631"/>
        <w:rPr>
          <w:rFonts w:eastAsia="Times New Roman"/>
          <w:color w:val="000000"/>
          <w:szCs w:val="20"/>
        </w:rPr>
      </w:pPr>
      <w:r>
        <w:rPr>
          <w:rFonts w:eastAsia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4BA48BF5" wp14:editId="029A214E">
                <wp:simplePos x="0" y="0"/>
                <wp:positionH relativeFrom="column">
                  <wp:posOffset>-45720</wp:posOffset>
                </wp:positionH>
                <wp:positionV relativeFrom="paragraph">
                  <wp:posOffset>41275</wp:posOffset>
                </wp:positionV>
                <wp:extent cx="1851932" cy="6096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1932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100361" w14:textId="0D6F8188" w:rsidR="00050EBC" w:rsidRDefault="00050EBC" w:rsidP="00050EBC">
                            <w:pP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May 2017 – November 2017</w:t>
                            </w:r>
                          </w:p>
                          <w:p w14:paraId="685E6672" w14:textId="2FE32B2B" w:rsidR="00050EBC" w:rsidRDefault="00050EBC" w:rsidP="00050EBC"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 xml:space="preserve">Escondido, C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A48BF5" id="Text Box 8" o:spid="_x0000_s1029" type="#_x0000_t202" style="position:absolute;left:0;text-align:left;margin-left:-3.6pt;margin-top:3.25pt;width:145.8pt;height:48pt;z-index:251778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" fillcolor="white [3201]" stroked="f" strokeweight=".5pt">
                <v:textbox>
                  <w:txbxContent>
                    <w:p w14:paraId="13100361" w14:textId="0D6F8188" w:rsidR="00050EBC" w:rsidRDefault="00050EBC" w:rsidP="00050EBC">
                      <w:pP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>May 2017 – November 2017</w:t>
                      </w:r>
                    </w:p>
                    <w:p w14:paraId="685E6672" w14:textId="2FE32B2B" w:rsidR="00050EBC" w:rsidRDefault="00050EBC" w:rsidP="00050EBC"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 xml:space="preserve">Escondido, CA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Times New Roman"/>
          <w:noProof/>
          <w:color w:val="00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6DFC6501" wp14:editId="06BBD600">
                <wp:simplePos x="0" y="0"/>
                <wp:positionH relativeFrom="column">
                  <wp:posOffset>1406694</wp:posOffset>
                </wp:positionH>
                <wp:positionV relativeFrom="paragraph">
                  <wp:posOffset>131131</wp:posOffset>
                </wp:positionV>
                <wp:extent cx="720" cy="0"/>
                <wp:effectExtent l="38100" t="38100" r="37465" b="3810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720" cy="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C94CD2" id="Ink 9" o:spid="_x0000_s1026" type="#_x0000_t75" style="position:absolute;margin-left:110.65pt;margin-top:10.35pt;width:.3pt;height:0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">
                <v:imagedata r:id="rId15" o:title=""/>
              </v:shape>
            </w:pict>
          </mc:Fallback>
        </mc:AlternateContent>
      </w:r>
      <w:r>
        <w:rPr>
          <w:rFonts w:eastAsia="Times New Roman"/>
          <w:b/>
          <w:color w:val="000000"/>
          <w:szCs w:val="20"/>
        </w:rPr>
        <w:t xml:space="preserve">         Lab Technician </w:t>
      </w:r>
    </w:p>
    <w:p w14:paraId="24FECB3A" w14:textId="2FEF2494" w:rsidR="00050EBC" w:rsidRDefault="00050EBC" w:rsidP="00050EBC">
      <w:pPr>
        <w:pStyle w:val="NormalWeb"/>
        <w:spacing w:before="0" w:after="0"/>
        <w:ind w:left="2160"/>
        <w:outlineLvl w:val="2"/>
        <w:divId w:val="1867474631"/>
        <w:rPr>
          <w:rFonts w:eastAsia="Times New Roman"/>
          <w:b/>
          <w:color w:val="000000"/>
          <w:szCs w:val="20"/>
        </w:rPr>
      </w:pPr>
      <w:r>
        <w:rPr>
          <w:rFonts w:eastAsia="Times New Roman"/>
          <w:b/>
          <w:color w:val="000000"/>
          <w:szCs w:val="20"/>
        </w:rPr>
        <w:tab/>
      </w:r>
      <w:proofErr w:type="spellStart"/>
      <w:r>
        <w:rPr>
          <w:rFonts w:eastAsia="Times New Roman"/>
          <w:b/>
          <w:color w:val="000000"/>
          <w:szCs w:val="20"/>
        </w:rPr>
        <w:t>Isodiol</w:t>
      </w:r>
      <w:proofErr w:type="spellEnd"/>
      <w:r>
        <w:rPr>
          <w:rFonts w:eastAsia="Times New Roman"/>
          <w:b/>
          <w:color w:val="000000"/>
          <w:szCs w:val="20"/>
        </w:rPr>
        <w:t xml:space="preserve"> International</w:t>
      </w:r>
    </w:p>
    <w:p w14:paraId="5DC728DD" w14:textId="238BCF23" w:rsidR="00050EBC" w:rsidRPr="00727160" w:rsidRDefault="00050EBC" w:rsidP="00050EBC">
      <w:pPr>
        <w:pStyle w:val="NormalWeb"/>
        <w:spacing w:before="0" w:after="0"/>
        <w:ind w:left="2160"/>
        <w:outlineLvl w:val="2"/>
        <w:divId w:val="1867474631"/>
        <w:rPr>
          <w:rFonts w:eastAsia="Times New Roman"/>
          <w:i/>
          <w:color w:val="000000"/>
          <w:sz w:val="22"/>
          <w:szCs w:val="20"/>
        </w:rPr>
      </w:pPr>
      <w:r>
        <w:rPr>
          <w:rFonts w:eastAsia="Times New Roman"/>
          <w:b/>
          <w:color w:val="000000"/>
          <w:szCs w:val="20"/>
        </w:rPr>
        <w:tab/>
      </w:r>
      <w:r>
        <w:rPr>
          <w:rFonts w:eastAsia="Times New Roman"/>
          <w:i/>
          <w:color w:val="000000"/>
          <w:szCs w:val="20"/>
        </w:rPr>
        <w:t>Supervisor: Steve Kay</w:t>
      </w:r>
    </w:p>
    <w:p w14:paraId="36573BF9" w14:textId="0D0F8FDC" w:rsidR="00050EBC" w:rsidRDefault="00050EBC" w:rsidP="00050EBC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Perform quality control inspection on outgoing product labels. </w:t>
      </w:r>
    </w:p>
    <w:p w14:paraId="290EA07F" w14:textId="49992788" w:rsidR="00050EBC" w:rsidRDefault="00050EBC" w:rsidP="00050EBC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>Research new CBD Based products for marketing.</w:t>
      </w:r>
    </w:p>
    <w:p w14:paraId="138E631A" w14:textId="02BF0C82" w:rsidR="00050EBC" w:rsidRDefault="00050EBC" w:rsidP="00050EBC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>Perform physical labeling and packing of products.</w:t>
      </w:r>
    </w:p>
    <w:p w14:paraId="764F78F1" w14:textId="3B22E5A9" w:rsidR="00050EBC" w:rsidRDefault="00050EBC" w:rsidP="00050EBC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>Maintain good laboratory notebook</w:t>
      </w:r>
      <w:r w:rsidR="003D5C46">
        <w:rPr>
          <w:rFonts w:eastAsia="Times New Roman"/>
          <w:color w:val="000000"/>
          <w:sz w:val="22"/>
          <w:szCs w:val="20"/>
        </w:rPr>
        <w:t xml:space="preserve"> and regularly audit inventory. </w:t>
      </w:r>
    </w:p>
    <w:p w14:paraId="44D16188" w14:textId="2F976FC8" w:rsidR="003D5C46" w:rsidRDefault="003D5C46" w:rsidP="003D5C46">
      <w:pPr>
        <w:pStyle w:val="NormalWeb"/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</w:p>
    <w:p w14:paraId="5FA8092C" w14:textId="4C74BBB1" w:rsidR="003D5C46" w:rsidRDefault="003D5C46" w:rsidP="003D5C46">
      <w:pPr>
        <w:pStyle w:val="NormalWeb"/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</w:p>
    <w:p w14:paraId="355165EB" w14:textId="04E44A09" w:rsidR="003D5C46" w:rsidRDefault="003D5C46" w:rsidP="003D5C46">
      <w:pPr>
        <w:pStyle w:val="NormalWeb"/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</w:p>
    <w:p w14:paraId="6D9302E6" w14:textId="77777777" w:rsidR="003D5C46" w:rsidRDefault="003D5C46" w:rsidP="003D5C46">
      <w:pPr>
        <w:pStyle w:val="NormalWeb"/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</w:p>
    <w:p w14:paraId="1F1E3485" w14:textId="77777777" w:rsidR="001A7E18" w:rsidRPr="00892506" w:rsidRDefault="001A7E18" w:rsidP="001A7E18">
      <w:pPr>
        <w:pStyle w:val="NormalWeb"/>
        <w:pBdr>
          <w:bottom w:val="single" w:sz="4" w:space="1" w:color="auto"/>
        </w:pBdr>
        <w:shd w:val="clear" w:color="auto" w:fill="DEEAF6" w:themeFill="accent1" w:themeFillTint="33"/>
        <w:spacing w:after="0" w:line="300" w:lineRule="auto"/>
        <w:outlineLvl w:val="2"/>
        <w:divId w:val="1867474631"/>
        <w:rPr>
          <w:b/>
          <w:bCs/>
          <w:caps/>
          <w:color w:val="000000"/>
        </w:rPr>
      </w:pPr>
      <w:r w:rsidRPr="00892506">
        <w:rPr>
          <w:b/>
          <w:bCs/>
          <w:caps/>
          <w:color w:val="000000"/>
        </w:rPr>
        <w:t>Education</w:t>
      </w:r>
    </w:p>
    <w:p w14:paraId="64D18800" w14:textId="4E005C5F" w:rsidR="001A7E18" w:rsidRPr="00CB0C59" w:rsidRDefault="001A7E18" w:rsidP="001A7E18">
      <w:pPr>
        <w:spacing w:line="300" w:lineRule="auto"/>
        <w:ind w:left="2880"/>
        <w:divId w:val="1867474631"/>
        <w:rPr>
          <w:rFonts w:eastAsia="Times New Roman"/>
          <w:b/>
          <w:color w:val="000000"/>
          <w:szCs w:val="20"/>
        </w:rPr>
      </w:pPr>
      <w:r>
        <w:rPr>
          <w:rFonts w:eastAsia="Times New Roman"/>
          <w:b/>
          <w:noProof/>
          <w:color w:val="000000"/>
          <w:szCs w:val="20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6F7CD2DE" wp14:editId="22B27394">
                <wp:simplePos x="0" y="0"/>
                <wp:positionH relativeFrom="column">
                  <wp:posOffset>-66675</wp:posOffset>
                </wp:positionH>
                <wp:positionV relativeFrom="paragraph">
                  <wp:posOffset>69638</wp:posOffset>
                </wp:positionV>
                <wp:extent cx="1895475" cy="552450"/>
                <wp:effectExtent l="0" t="0" r="952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547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7CB3FC" w14:textId="5FD9F830" w:rsidR="001A7E18" w:rsidRPr="00CB0C59" w:rsidRDefault="00B003C5" w:rsidP="001A7E18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008 – 2012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7CD2DE" id="Text Box 7" o:spid="_x0000_s1030" type="#_x0000_t202" style="position:absolute;left:0;text-align:left;margin-left:-5.25pt;margin-top:5.5pt;width:149.25pt;height:43.5pt;z-index:251759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" fillcolor="white [3201]" stroked="f" strokeweight=".5pt">
                <v:textbox>
                  <w:txbxContent>
                    <w:p w14:paraId="2E7CB3FC" w14:textId="5FD9F830" w:rsidR="001A7E18" w:rsidRPr="00CB0C59" w:rsidRDefault="00B003C5" w:rsidP="001A7E18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2008 – 2012</w:t>
                      </w:r>
                      <w:r>
                        <w:rPr>
                          <w:sz w:val="20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B003C5">
        <w:rPr>
          <w:rFonts w:eastAsia="Times New Roman"/>
          <w:b/>
          <w:color w:val="000000"/>
          <w:szCs w:val="20"/>
        </w:rPr>
        <w:t>Universidade</w:t>
      </w:r>
      <w:proofErr w:type="spellEnd"/>
      <w:r w:rsidR="00B003C5">
        <w:rPr>
          <w:rFonts w:eastAsia="Times New Roman"/>
          <w:b/>
          <w:color w:val="000000"/>
          <w:szCs w:val="20"/>
        </w:rPr>
        <w:t xml:space="preserve"> Federal de Santa Catarina, SC Brazil</w:t>
      </w:r>
      <w:r>
        <w:rPr>
          <w:rFonts w:eastAsia="Times New Roman"/>
          <w:b/>
          <w:color w:val="000000"/>
          <w:szCs w:val="20"/>
        </w:rPr>
        <w:t xml:space="preserve">       </w:t>
      </w:r>
    </w:p>
    <w:p w14:paraId="5C95220B" w14:textId="6BAD7D3C" w:rsidR="00C04614" w:rsidRPr="00B003C5" w:rsidRDefault="008C7786" w:rsidP="00C04614">
      <w:pPr>
        <w:spacing w:after="240" w:line="300" w:lineRule="auto"/>
        <w:ind w:left="2880"/>
        <w:divId w:val="1867474631"/>
        <w:rPr>
          <w:rFonts w:eastAsia="Times New Roman"/>
          <w:iCs/>
          <w:color w:val="000000"/>
          <w:sz w:val="22"/>
          <w:szCs w:val="20"/>
        </w:rPr>
      </w:pPr>
      <w:r>
        <w:rPr>
          <w:rFonts w:eastAsia="Times New Roman"/>
          <w:b/>
          <w:noProof/>
          <w:color w:val="000000"/>
          <w:szCs w:val="20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308C205" wp14:editId="7BDF4011">
                <wp:simplePos x="0" y="0"/>
                <wp:positionH relativeFrom="column">
                  <wp:posOffset>-69742</wp:posOffset>
                </wp:positionH>
                <wp:positionV relativeFrom="paragraph">
                  <wp:posOffset>675783</wp:posOffset>
                </wp:positionV>
                <wp:extent cx="1895475" cy="552450"/>
                <wp:effectExtent l="0" t="0" r="9525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547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7B0291" w14:textId="004A13FC" w:rsidR="001A7E18" w:rsidRPr="00CB0C59" w:rsidRDefault="00B003C5" w:rsidP="00B003C5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2013 - 20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08C205" id="Text Box 14" o:spid="_x0000_s1031" type="#_x0000_t202" style="position:absolute;left:0;text-align:left;margin-left:-5.5pt;margin-top:53.2pt;width:149.25pt;height:43.5pt;z-index:251760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" fillcolor="white [3201]" stroked="f" strokeweight=".5pt">
                <v:textbox>
                  <w:txbxContent>
                    <w:p w14:paraId="197B0291" w14:textId="004A13FC" w:rsidR="001A7E18" w:rsidRPr="00CB0C59" w:rsidRDefault="00B003C5" w:rsidP="00B003C5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2013 - 2015</w:t>
                      </w:r>
                    </w:p>
                  </w:txbxContent>
                </v:textbox>
              </v:shape>
            </w:pict>
          </mc:Fallback>
        </mc:AlternateContent>
      </w:r>
      <w:r w:rsidR="001A7E18" w:rsidRPr="00CF18AC">
        <w:rPr>
          <w:rFonts w:eastAsia="Times New Roman"/>
          <w:color w:val="000000"/>
          <w:sz w:val="22"/>
          <w:szCs w:val="20"/>
        </w:rPr>
        <w:t xml:space="preserve">B.Sc., </w:t>
      </w:r>
      <w:r w:rsidR="001A7E18">
        <w:rPr>
          <w:rFonts w:eastAsia="Times New Roman"/>
          <w:color w:val="000000"/>
          <w:sz w:val="22"/>
          <w:szCs w:val="20"/>
        </w:rPr>
        <w:t xml:space="preserve">Major: </w:t>
      </w:r>
      <w:r w:rsidR="001A7E18" w:rsidRPr="00B36E81">
        <w:rPr>
          <w:rFonts w:eastAsia="Times New Roman"/>
          <w:i/>
          <w:color w:val="000000"/>
          <w:sz w:val="22"/>
          <w:szCs w:val="20"/>
        </w:rPr>
        <w:t>Chemistry</w:t>
      </w:r>
      <w:r w:rsidR="00B003C5">
        <w:rPr>
          <w:rFonts w:eastAsia="Times New Roman"/>
          <w:i/>
          <w:color w:val="000000"/>
          <w:sz w:val="22"/>
          <w:szCs w:val="20"/>
        </w:rPr>
        <w:t xml:space="preserve">; </w:t>
      </w:r>
      <w:r w:rsidR="00B003C5">
        <w:rPr>
          <w:rFonts w:eastAsia="Times New Roman"/>
          <w:iCs/>
          <w:color w:val="000000"/>
          <w:sz w:val="22"/>
          <w:szCs w:val="20"/>
        </w:rPr>
        <w:t xml:space="preserve">Adviser: Professor </w:t>
      </w:r>
      <w:proofErr w:type="spellStart"/>
      <w:r w:rsidR="00B003C5">
        <w:rPr>
          <w:rFonts w:eastAsia="Times New Roman"/>
          <w:iCs/>
          <w:color w:val="000000"/>
          <w:sz w:val="22"/>
          <w:szCs w:val="20"/>
        </w:rPr>
        <w:t>Moacir</w:t>
      </w:r>
      <w:proofErr w:type="spellEnd"/>
      <w:r w:rsidR="00B003C5">
        <w:rPr>
          <w:rFonts w:eastAsia="Times New Roman"/>
          <w:iCs/>
          <w:color w:val="000000"/>
          <w:sz w:val="22"/>
          <w:szCs w:val="20"/>
        </w:rPr>
        <w:t xml:space="preserve"> Geraldo </w:t>
      </w:r>
      <w:proofErr w:type="spellStart"/>
      <w:r w:rsidR="00B003C5">
        <w:rPr>
          <w:rFonts w:eastAsia="Times New Roman"/>
          <w:iCs/>
          <w:color w:val="000000"/>
          <w:sz w:val="22"/>
          <w:szCs w:val="20"/>
        </w:rPr>
        <w:t>Pizzolatti</w:t>
      </w:r>
      <w:proofErr w:type="spellEnd"/>
      <w:r w:rsidR="00B003C5">
        <w:rPr>
          <w:rFonts w:eastAsia="Times New Roman"/>
          <w:iCs/>
          <w:color w:val="000000"/>
          <w:sz w:val="22"/>
          <w:szCs w:val="20"/>
        </w:rPr>
        <w:t xml:space="preserve">. </w:t>
      </w:r>
      <w:r w:rsidR="00C04614">
        <w:rPr>
          <w:rFonts w:eastAsia="Times New Roman"/>
          <w:i/>
          <w:color w:val="000000"/>
          <w:sz w:val="22"/>
          <w:szCs w:val="20"/>
        </w:rPr>
        <w:br/>
      </w:r>
      <w:r w:rsidR="00B003C5">
        <w:rPr>
          <w:rFonts w:eastAsia="Times New Roman"/>
          <w:iCs/>
          <w:color w:val="000000"/>
          <w:sz w:val="22"/>
          <w:szCs w:val="20"/>
        </w:rPr>
        <w:t xml:space="preserve">Senior Project: Phytochemical Analysis of </w:t>
      </w:r>
      <w:r w:rsidR="00B003C5">
        <w:rPr>
          <w:rFonts w:eastAsia="Times New Roman"/>
          <w:i/>
          <w:color w:val="000000"/>
          <w:sz w:val="22"/>
          <w:szCs w:val="20"/>
        </w:rPr>
        <w:t xml:space="preserve">Croton </w:t>
      </w:r>
      <w:proofErr w:type="spellStart"/>
      <w:r w:rsidR="00B003C5">
        <w:rPr>
          <w:rFonts w:eastAsia="Times New Roman"/>
          <w:i/>
          <w:color w:val="000000"/>
          <w:sz w:val="22"/>
          <w:szCs w:val="20"/>
        </w:rPr>
        <w:t>heterodoxus</w:t>
      </w:r>
      <w:proofErr w:type="spellEnd"/>
      <w:r w:rsidR="00B003C5">
        <w:rPr>
          <w:rFonts w:eastAsia="Times New Roman"/>
          <w:i/>
          <w:color w:val="000000"/>
          <w:sz w:val="22"/>
          <w:szCs w:val="20"/>
        </w:rPr>
        <w:t xml:space="preserve"> </w:t>
      </w:r>
      <w:proofErr w:type="spellStart"/>
      <w:r w:rsidR="00B003C5">
        <w:rPr>
          <w:rFonts w:eastAsia="Times New Roman"/>
          <w:iCs/>
          <w:color w:val="000000"/>
          <w:sz w:val="22"/>
          <w:szCs w:val="20"/>
        </w:rPr>
        <w:t>Bailon</w:t>
      </w:r>
      <w:proofErr w:type="spellEnd"/>
      <w:r w:rsidR="00B003C5">
        <w:rPr>
          <w:rFonts w:eastAsia="Times New Roman"/>
          <w:iCs/>
          <w:color w:val="000000"/>
          <w:sz w:val="22"/>
          <w:szCs w:val="20"/>
        </w:rPr>
        <w:t xml:space="preserve"> and Search for Terpenoids and Flavonoids. </w:t>
      </w:r>
    </w:p>
    <w:p w14:paraId="2CAFAC00" w14:textId="360B8349" w:rsidR="001A7E18" w:rsidRPr="00CB0C59" w:rsidRDefault="00B003C5" w:rsidP="001A7E18">
      <w:pPr>
        <w:spacing w:line="300" w:lineRule="auto"/>
        <w:ind w:left="2880"/>
        <w:divId w:val="1867474631"/>
        <w:rPr>
          <w:rFonts w:eastAsia="Times New Roman"/>
          <w:b/>
          <w:color w:val="000000"/>
          <w:szCs w:val="20"/>
        </w:rPr>
      </w:pPr>
      <w:r>
        <w:rPr>
          <w:rFonts w:eastAsia="Times New Roman"/>
          <w:b/>
          <w:noProof/>
          <w:color w:val="000000"/>
          <w:szCs w:val="20"/>
        </w:rPr>
        <w:t>Universidade Federal de Sanata Catarina, SC Brazil</w:t>
      </w:r>
      <w:r w:rsidR="001A7E18">
        <w:rPr>
          <w:rFonts w:eastAsia="Times New Roman"/>
          <w:b/>
          <w:color w:val="000000"/>
          <w:szCs w:val="20"/>
        </w:rPr>
        <w:tab/>
        <w:t xml:space="preserve">       </w:t>
      </w:r>
    </w:p>
    <w:p w14:paraId="6A663E9C" w14:textId="2EEC748B" w:rsidR="001A7E18" w:rsidRPr="00B003C5" w:rsidRDefault="00B003C5" w:rsidP="001A7E18">
      <w:pPr>
        <w:spacing w:line="300" w:lineRule="auto"/>
        <w:ind w:left="2880"/>
        <w:divId w:val="1867474631"/>
        <w:rPr>
          <w:rFonts w:eastAsia="Times New Roman"/>
          <w:iCs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>M. Sc., Major</w:t>
      </w:r>
      <w:r w:rsidR="001A7E18">
        <w:rPr>
          <w:rFonts w:eastAsia="Times New Roman"/>
          <w:color w:val="000000"/>
          <w:sz w:val="22"/>
          <w:szCs w:val="20"/>
        </w:rPr>
        <w:t xml:space="preserve">: </w:t>
      </w:r>
      <w:r>
        <w:rPr>
          <w:rFonts w:eastAsia="Times New Roman"/>
          <w:i/>
          <w:color w:val="000000"/>
          <w:sz w:val="22"/>
          <w:szCs w:val="20"/>
        </w:rPr>
        <w:t xml:space="preserve">Analytic Chemistry; </w:t>
      </w:r>
      <w:r>
        <w:rPr>
          <w:rFonts w:eastAsia="Times New Roman"/>
          <w:iCs/>
          <w:color w:val="000000"/>
          <w:sz w:val="22"/>
          <w:szCs w:val="20"/>
        </w:rPr>
        <w:t xml:space="preserve">Adviser: Professor Gustavo </w:t>
      </w:r>
      <w:proofErr w:type="spellStart"/>
      <w:r>
        <w:rPr>
          <w:rFonts w:eastAsia="Times New Roman"/>
          <w:iCs/>
          <w:color w:val="000000"/>
          <w:sz w:val="22"/>
          <w:szCs w:val="20"/>
        </w:rPr>
        <w:t>Amadeu</w:t>
      </w:r>
      <w:proofErr w:type="spellEnd"/>
      <w:r>
        <w:rPr>
          <w:rFonts w:eastAsia="Times New Roman"/>
          <w:iCs/>
          <w:color w:val="000000"/>
          <w:sz w:val="22"/>
          <w:szCs w:val="20"/>
        </w:rPr>
        <w:t xml:space="preserve"> </w:t>
      </w:r>
      <w:proofErr w:type="spellStart"/>
      <w:r>
        <w:rPr>
          <w:rFonts w:eastAsia="Times New Roman"/>
          <w:iCs/>
          <w:color w:val="000000"/>
          <w:sz w:val="22"/>
          <w:szCs w:val="20"/>
        </w:rPr>
        <w:t>Micke</w:t>
      </w:r>
      <w:proofErr w:type="spellEnd"/>
      <w:r>
        <w:rPr>
          <w:rFonts w:eastAsia="Times New Roman"/>
          <w:iCs/>
          <w:color w:val="000000"/>
          <w:sz w:val="22"/>
          <w:szCs w:val="20"/>
        </w:rPr>
        <w:t>.</w:t>
      </w:r>
    </w:p>
    <w:p w14:paraId="0EEF985E" w14:textId="767AD052" w:rsidR="00B003C5" w:rsidRPr="00B003C5" w:rsidRDefault="00B003C5" w:rsidP="001A7E18">
      <w:pPr>
        <w:spacing w:line="300" w:lineRule="auto"/>
        <w:ind w:left="2880"/>
        <w:divId w:val="1867474631"/>
        <w:rPr>
          <w:rFonts w:eastAsia="Times New Roman"/>
          <w:bCs/>
          <w:iCs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>Thesis:</w:t>
      </w:r>
      <w:r>
        <w:rPr>
          <w:rFonts w:eastAsia="Times New Roman"/>
          <w:b/>
          <w:i/>
          <w:color w:val="000000"/>
          <w:sz w:val="22"/>
          <w:szCs w:val="20"/>
        </w:rPr>
        <w:t xml:space="preserve"> </w:t>
      </w:r>
      <w:r>
        <w:rPr>
          <w:rFonts w:eastAsia="Times New Roman"/>
          <w:bCs/>
          <w:iCs/>
          <w:color w:val="000000"/>
          <w:sz w:val="22"/>
          <w:szCs w:val="20"/>
        </w:rPr>
        <w:t xml:space="preserve">Development of a Rapid Methodology of Separation and Quantification of Tobacco’s Major Alkaloids by Capillary Electrophoresis </w:t>
      </w:r>
    </w:p>
    <w:p w14:paraId="5E359219" w14:textId="77777777" w:rsidR="001A7E18" w:rsidRPr="003B57AE" w:rsidRDefault="001A7E18" w:rsidP="00032ABC">
      <w:pPr>
        <w:pStyle w:val="NormalWeb"/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</w:p>
    <w:p w14:paraId="3CD16860" w14:textId="19D85276" w:rsidR="003B57AE" w:rsidRPr="00892506" w:rsidRDefault="00E26C61" w:rsidP="006D75E6">
      <w:pPr>
        <w:pStyle w:val="NormalWeb"/>
        <w:pBdr>
          <w:bottom w:val="single" w:sz="4" w:space="1" w:color="auto"/>
        </w:pBdr>
        <w:shd w:val="clear" w:color="auto" w:fill="DEEAF6" w:themeFill="accent1" w:themeFillTint="33"/>
        <w:spacing w:after="0" w:line="300" w:lineRule="auto"/>
        <w:outlineLvl w:val="2"/>
        <w:divId w:val="1867474631"/>
        <w:rPr>
          <w:b/>
          <w:bCs/>
          <w:caps/>
          <w:color w:val="000000"/>
        </w:rPr>
      </w:pPr>
      <w:r>
        <w:rPr>
          <w:rFonts w:eastAsia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B2F3F74" wp14:editId="6B97E93E">
                <wp:simplePos x="0" y="0"/>
                <wp:positionH relativeFrom="column">
                  <wp:posOffset>-83185</wp:posOffset>
                </wp:positionH>
                <wp:positionV relativeFrom="paragraph">
                  <wp:posOffset>327872</wp:posOffset>
                </wp:positionV>
                <wp:extent cx="1851660" cy="6096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1660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BAF8CD" w14:textId="2FCA0F18" w:rsidR="000A1C45" w:rsidRDefault="003D5C46" w:rsidP="000A1C45">
                            <w:pP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2009 - 2012</w:t>
                            </w:r>
                          </w:p>
                          <w:p w14:paraId="6FE7970D" w14:textId="6F4F6454" w:rsidR="000A1C45" w:rsidRDefault="003D5C46" w:rsidP="000A1C45"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 xml:space="preserve">Santa Catarina, Brazil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2F3F74" id="Text Box 4" o:spid="_x0000_s1032" type="#_x0000_t202" style="position:absolute;margin-left:-6.55pt;margin-top:25.8pt;width:145.8pt;height:48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" fillcolor="white [3201]" stroked="f" strokeweight=".5pt">
                <v:textbox>
                  <w:txbxContent>
                    <w:p w14:paraId="10BAF8CD" w14:textId="2FCA0F18" w:rsidR="000A1C45" w:rsidRDefault="003D5C46" w:rsidP="000A1C45">
                      <w:pP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>2009 - 2012</w:t>
                      </w:r>
                    </w:p>
                    <w:p w14:paraId="6FE7970D" w14:textId="6F4F6454" w:rsidR="000A1C45" w:rsidRDefault="003D5C46" w:rsidP="000A1C45"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 xml:space="preserve">Santa Catarina, Brazil </w:t>
                      </w:r>
                    </w:p>
                  </w:txbxContent>
                </v:textbox>
              </v:shape>
            </w:pict>
          </mc:Fallback>
        </mc:AlternateContent>
      </w:r>
      <w:r w:rsidR="003B57AE" w:rsidRPr="00892506">
        <w:rPr>
          <w:b/>
          <w:bCs/>
          <w:caps/>
          <w:color w:val="000000"/>
        </w:rPr>
        <w:t xml:space="preserve"> </w:t>
      </w:r>
      <w:r>
        <w:rPr>
          <w:b/>
          <w:bCs/>
          <w:caps/>
          <w:color w:val="000000"/>
        </w:rPr>
        <w:t xml:space="preserve">RESEARCH </w:t>
      </w:r>
      <w:r w:rsidR="003B57AE" w:rsidRPr="00892506">
        <w:rPr>
          <w:b/>
          <w:bCs/>
          <w:caps/>
          <w:color w:val="000000"/>
        </w:rPr>
        <w:t>Experience</w:t>
      </w:r>
    </w:p>
    <w:p w14:paraId="287607DD" w14:textId="57603E66" w:rsidR="000A1C45" w:rsidRDefault="00BF0AB1" w:rsidP="00E26C61">
      <w:pPr>
        <w:pStyle w:val="NormalWeb"/>
        <w:spacing w:before="0" w:after="0"/>
        <w:ind w:left="2880"/>
        <w:outlineLvl w:val="2"/>
        <w:divId w:val="1867474631"/>
        <w:rPr>
          <w:rFonts w:eastAsia="Times New Roman"/>
          <w:b/>
          <w:color w:val="000000"/>
          <w:szCs w:val="20"/>
        </w:rPr>
      </w:pPr>
      <w:r>
        <w:rPr>
          <w:rFonts w:eastAsia="Times New Roman"/>
          <w:b/>
          <w:color w:val="000000"/>
          <w:szCs w:val="20"/>
        </w:rPr>
        <w:t xml:space="preserve">Research Assistant </w:t>
      </w:r>
    </w:p>
    <w:p w14:paraId="53186AEC" w14:textId="4CEE45C7" w:rsidR="000A1C45" w:rsidRDefault="000A1C45" w:rsidP="000A1C45">
      <w:pPr>
        <w:pStyle w:val="NormalWeb"/>
        <w:spacing w:before="0" w:after="0"/>
        <w:ind w:left="2160"/>
        <w:outlineLvl w:val="2"/>
        <w:divId w:val="1867474631"/>
        <w:rPr>
          <w:rFonts w:eastAsia="Times New Roman"/>
          <w:b/>
          <w:color w:val="000000"/>
          <w:sz w:val="22"/>
          <w:szCs w:val="20"/>
        </w:rPr>
      </w:pPr>
      <w:r>
        <w:rPr>
          <w:rFonts w:eastAsia="Times New Roman"/>
          <w:b/>
          <w:color w:val="000000"/>
          <w:szCs w:val="20"/>
        </w:rPr>
        <w:tab/>
      </w:r>
      <w:r w:rsidR="003D5C46">
        <w:rPr>
          <w:rFonts w:eastAsia="Times New Roman"/>
          <w:b/>
          <w:color w:val="000000"/>
          <w:szCs w:val="20"/>
        </w:rPr>
        <w:t xml:space="preserve">Professor </w:t>
      </w:r>
      <w:proofErr w:type="spellStart"/>
      <w:r w:rsidR="003D5C46">
        <w:rPr>
          <w:rFonts w:eastAsia="Times New Roman"/>
          <w:b/>
          <w:color w:val="000000"/>
          <w:szCs w:val="20"/>
        </w:rPr>
        <w:t>Moacir</w:t>
      </w:r>
      <w:proofErr w:type="spellEnd"/>
      <w:r w:rsidR="003D5C46">
        <w:rPr>
          <w:rFonts w:eastAsia="Times New Roman"/>
          <w:b/>
          <w:color w:val="000000"/>
          <w:szCs w:val="20"/>
        </w:rPr>
        <w:t xml:space="preserve"> </w:t>
      </w:r>
      <w:proofErr w:type="spellStart"/>
      <w:r w:rsidR="003D5C46">
        <w:rPr>
          <w:rFonts w:eastAsia="Times New Roman"/>
          <w:b/>
          <w:color w:val="000000"/>
          <w:szCs w:val="20"/>
        </w:rPr>
        <w:t>Pizzolatti</w:t>
      </w:r>
      <w:proofErr w:type="spellEnd"/>
      <w:r w:rsidR="003D5C46">
        <w:rPr>
          <w:rFonts w:eastAsia="Times New Roman"/>
          <w:b/>
          <w:color w:val="000000"/>
          <w:szCs w:val="20"/>
        </w:rPr>
        <w:t xml:space="preserve">, </w:t>
      </w:r>
      <w:proofErr w:type="spellStart"/>
      <w:r w:rsidR="003D5C46">
        <w:rPr>
          <w:rFonts w:eastAsia="Times New Roman"/>
          <w:b/>
          <w:color w:val="000000"/>
          <w:szCs w:val="20"/>
        </w:rPr>
        <w:t>Universidade</w:t>
      </w:r>
      <w:proofErr w:type="spellEnd"/>
      <w:r w:rsidR="003D5C46">
        <w:rPr>
          <w:rFonts w:eastAsia="Times New Roman"/>
          <w:b/>
          <w:color w:val="000000"/>
          <w:szCs w:val="20"/>
        </w:rPr>
        <w:t xml:space="preserve"> Federal de </w:t>
      </w:r>
      <w:proofErr w:type="spellStart"/>
      <w:r w:rsidR="003D5C46">
        <w:rPr>
          <w:rFonts w:eastAsia="Times New Roman"/>
          <w:b/>
          <w:color w:val="000000"/>
          <w:szCs w:val="20"/>
        </w:rPr>
        <w:t>Sanata</w:t>
      </w:r>
      <w:proofErr w:type="spellEnd"/>
      <w:r w:rsidR="003D5C46">
        <w:rPr>
          <w:rFonts w:eastAsia="Times New Roman"/>
          <w:b/>
          <w:color w:val="000000"/>
          <w:szCs w:val="20"/>
        </w:rPr>
        <w:t xml:space="preserve"> Catarina</w:t>
      </w:r>
    </w:p>
    <w:p w14:paraId="3951FBD4" w14:textId="7A2084F4" w:rsidR="00BF0AB1" w:rsidRDefault="003D5C46" w:rsidP="00BF0AB1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>Separate and isolate secondary metabolites of plants using various chromatography techniques.</w:t>
      </w:r>
    </w:p>
    <w:p w14:paraId="4C99787B" w14:textId="3FAD1B98" w:rsidR="003D5C46" w:rsidRDefault="003D5C46" w:rsidP="00BF0AB1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Perform isolation of, structure analysis, and biological assays of active compounds in medicinal plants of the </w:t>
      </w:r>
      <w:proofErr w:type="spellStart"/>
      <w:r>
        <w:rPr>
          <w:rFonts w:eastAsia="Times New Roman"/>
          <w:color w:val="000000"/>
          <w:sz w:val="22"/>
          <w:szCs w:val="20"/>
        </w:rPr>
        <w:t>catarinian</w:t>
      </w:r>
      <w:proofErr w:type="spellEnd"/>
      <w:r>
        <w:rPr>
          <w:rFonts w:eastAsia="Times New Roman"/>
          <w:color w:val="000000"/>
          <w:sz w:val="22"/>
          <w:szCs w:val="20"/>
        </w:rPr>
        <w:t xml:space="preserve"> flora. </w:t>
      </w:r>
    </w:p>
    <w:p w14:paraId="6F085C59" w14:textId="317789E7" w:rsidR="003D5C46" w:rsidRDefault="003D5C46" w:rsidP="00BF0AB1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Identify and characterize natural products using NMR, UV-VIS, IR, melting point, mass spec and other physical characterization assays. </w:t>
      </w:r>
    </w:p>
    <w:p w14:paraId="51F23A82" w14:textId="53655E8F" w:rsidR="003D5C46" w:rsidRDefault="003D5C46" w:rsidP="00BF0AB1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Perform various types of plant matter extraction. </w:t>
      </w:r>
    </w:p>
    <w:p w14:paraId="28C6CAE1" w14:textId="0BFF628C" w:rsidR="008B0065" w:rsidRPr="00BF0AB1" w:rsidRDefault="008B0065" w:rsidP="008B0065">
      <w:pPr>
        <w:pStyle w:val="NormalWeb"/>
        <w:spacing w:before="0" w:after="0"/>
        <w:ind w:left="324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43FDCC1" wp14:editId="06AD20B4">
                <wp:simplePos x="0" y="0"/>
                <wp:positionH relativeFrom="margin">
                  <wp:posOffset>-66040</wp:posOffset>
                </wp:positionH>
                <wp:positionV relativeFrom="paragraph">
                  <wp:posOffset>116417</wp:posOffset>
                </wp:positionV>
                <wp:extent cx="1638300" cy="609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464891" w14:textId="580FFC09" w:rsidR="00441419" w:rsidRDefault="003D5C46" w:rsidP="00441419">
                            <w:pP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2013 - 2015</w:t>
                            </w:r>
                          </w:p>
                          <w:p w14:paraId="4F5AABBB" w14:textId="45A328FB" w:rsidR="00441419" w:rsidRDefault="003D5C46" w:rsidP="00441419">
                            <w:r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 xml:space="preserve">Santa Catarina, Brazil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3FDCC1" id="Text Box 2" o:spid="_x0000_s1033" type="#_x0000_t202" style="position:absolute;left:0;text-align:left;margin-left:-5.2pt;margin-top:9.15pt;width:129pt;height:48pt;z-index:2516940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" fillcolor="white [3201]" stroked="f" strokeweight=".5pt">
                <v:textbox>
                  <w:txbxContent>
                    <w:p w14:paraId="1C464891" w14:textId="580FFC09" w:rsidR="00441419" w:rsidRDefault="003D5C46" w:rsidP="00441419">
                      <w:pP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>2013 - 2015</w:t>
                      </w:r>
                    </w:p>
                    <w:p w14:paraId="4F5AABBB" w14:textId="45A328FB" w:rsidR="00441419" w:rsidRDefault="003D5C46" w:rsidP="00441419">
                      <w:r>
                        <w:rPr>
                          <w:rFonts w:eastAsia="Times New Roman"/>
                          <w:color w:val="000000"/>
                          <w:sz w:val="20"/>
                          <w:szCs w:val="20"/>
                        </w:rPr>
                        <w:t xml:space="preserve">Santa Catarina, Brazil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0F20D5" w14:textId="77777777" w:rsidR="003D5C46" w:rsidRDefault="003D5C46" w:rsidP="003D5C46">
      <w:pPr>
        <w:pStyle w:val="NormalWeb"/>
        <w:spacing w:before="0" w:after="0"/>
        <w:ind w:left="2880"/>
        <w:outlineLvl w:val="2"/>
        <w:divId w:val="1867474631"/>
        <w:rPr>
          <w:rFonts w:eastAsia="Times New Roman"/>
          <w:b/>
          <w:color w:val="000000"/>
          <w:szCs w:val="20"/>
        </w:rPr>
      </w:pPr>
      <w:r>
        <w:rPr>
          <w:rFonts w:eastAsia="Times New Roman"/>
          <w:b/>
          <w:color w:val="000000"/>
          <w:szCs w:val="20"/>
        </w:rPr>
        <w:t xml:space="preserve">Research Assistant </w:t>
      </w:r>
    </w:p>
    <w:p w14:paraId="2F33FCBE" w14:textId="5CC575BB" w:rsidR="003D5C46" w:rsidRPr="003D5C46" w:rsidRDefault="003D5C46" w:rsidP="003D5C46">
      <w:pPr>
        <w:pStyle w:val="NormalWeb"/>
        <w:spacing w:before="0" w:after="0"/>
        <w:ind w:left="2160"/>
        <w:outlineLvl w:val="2"/>
        <w:divId w:val="1867474631"/>
        <w:rPr>
          <w:rFonts w:eastAsia="Times New Roman"/>
          <w:b/>
          <w:color w:val="000000"/>
          <w:sz w:val="22"/>
          <w:szCs w:val="20"/>
        </w:rPr>
      </w:pPr>
      <w:r>
        <w:rPr>
          <w:rFonts w:eastAsia="Times New Roman"/>
          <w:b/>
          <w:color w:val="000000"/>
          <w:szCs w:val="20"/>
        </w:rPr>
        <w:tab/>
        <w:t xml:space="preserve">Professor Gustavo </w:t>
      </w:r>
      <w:proofErr w:type="spellStart"/>
      <w:r>
        <w:rPr>
          <w:rFonts w:eastAsia="Times New Roman"/>
          <w:b/>
          <w:color w:val="000000"/>
          <w:szCs w:val="20"/>
        </w:rPr>
        <w:t>Micke</w:t>
      </w:r>
      <w:proofErr w:type="spellEnd"/>
      <w:r>
        <w:rPr>
          <w:rFonts w:eastAsia="Times New Roman"/>
          <w:b/>
          <w:color w:val="000000"/>
          <w:szCs w:val="20"/>
        </w:rPr>
        <w:t xml:space="preserve">, </w:t>
      </w:r>
      <w:proofErr w:type="spellStart"/>
      <w:r>
        <w:rPr>
          <w:rFonts w:eastAsia="Times New Roman"/>
          <w:b/>
          <w:color w:val="000000"/>
          <w:szCs w:val="20"/>
        </w:rPr>
        <w:t>Universidade</w:t>
      </w:r>
      <w:proofErr w:type="spellEnd"/>
      <w:r>
        <w:rPr>
          <w:rFonts w:eastAsia="Times New Roman"/>
          <w:b/>
          <w:color w:val="000000"/>
          <w:szCs w:val="20"/>
        </w:rPr>
        <w:t xml:space="preserve"> Federal de </w:t>
      </w:r>
      <w:proofErr w:type="spellStart"/>
      <w:r>
        <w:rPr>
          <w:rFonts w:eastAsia="Times New Roman"/>
          <w:b/>
          <w:color w:val="000000"/>
          <w:szCs w:val="20"/>
        </w:rPr>
        <w:t>Sanata</w:t>
      </w:r>
      <w:proofErr w:type="spellEnd"/>
      <w:r>
        <w:rPr>
          <w:rFonts w:eastAsia="Times New Roman"/>
          <w:b/>
          <w:color w:val="000000"/>
          <w:szCs w:val="20"/>
        </w:rPr>
        <w:t xml:space="preserve"> Catarina</w:t>
      </w:r>
      <w:r w:rsidRPr="0002520F">
        <w:rPr>
          <w:rFonts w:eastAsia="Times New Roman"/>
          <w:i/>
          <w:color w:val="000000"/>
          <w:szCs w:val="20"/>
        </w:rPr>
        <w:t xml:space="preserve"> </w:t>
      </w:r>
    </w:p>
    <w:p w14:paraId="7E11E190" w14:textId="3507C7EC" w:rsidR="003D5C46" w:rsidRDefault="003D5C46" w:rsidP="003D5C46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Perform extraction of tobacco alkaloids. </w:t>
      </w:r>
    </w:p>
    <w:p w14:paraId="068D7A2F" w14:textId="33BAEA6C" w:rsidR="003D5C46" w:rsidRDefault="003D5C46" w:rsidP="003D5C46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Determine properties of tobacco alkaloids and nicotine salts via capillary electrophoresis </w:t>
      </w:r>
    </w:p>
    <w:p w14:paraId="24BFFE56" w14:textId="24D85ADB" w:rsidR="003D5C46" w:rsidRDefault="003D5C46" w:rsidP="003D5C46">
      <w:pPr>
        <w:pStyle w:val="NormalWeb"/>
        <w:numPr>
          <w:ilvl w:val="0"/>
          <w:numId w:val="1"/>
        </w:numPr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color w:val="000000"/>
          <w:sz w:val="22"/>
          <w:szCs w:val="20"/>
        </w:rPr>
        <w:t xml:space="preserve">Perform HPLC analysis on tobacco alkaloids. </w:t>
      </w:r>
    </w:p>
    <w:p w14:paraId="1B2249C5" w14:textId="0D74C59D" w:rsidR="002C61CE" w:rsidRDefault="002C61CE" w:rsidP="002C61CE">
      <w:pPr>
        <w:pStyle w:val="NormalWeb"/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</w:p>
    <w:p w14:paraId="53CDD09B" w14:textId="77777777" w:rsidR="002C61CE" w:rsidRDefault="002C61CE" w:rsidP="002C61CE">
      <w:pPr>
        <w:pStyle w:val="NormalWeb"/>
        <w:spacing w:before="0" w:after="0"/>
        <w:outlineLvl w:val="2"/>
        <w:divId w:val="1867474631"/>
        <w:rPr>
          <w:rFonts w:eastAsia="Times New Roman"/>
          <w:color w:val="000000"/>
          <w:sz w:val="22"/>
          <w:szCs w:val="20"/>
        </w:rPr>
      </w:pPr>
    </w:p>
    <w:p w14:paraId="49E08A8D" w14:textId="09B6F6FB" w:rsidR="00000BEF" w:rsidRDefault="00000BEF" w:rsidP="00000BEF">
      <w:pPr>
        <w:spacing w:line="276" w:lineRule="auto"/>
        <w:divId w:val="1867474631"/>
        <w:rPr>
          <w:rFonts w:eastAsia="Times New Roman"/>
          <w:color w:val="000000"/>
          <w:sz w:val="22"/>
          <w:szCs w:val="20"/>
        </w:rPr>
      </w:pPr>
    </w:p>
    <w:p w14:paraId="20388D0D" w14:textId="3C1CE32E" w:rsidR="00D34945" w:rsidRPr="00B10A64" w:rsidRDefault="00D34945" w:rsidP="00D34945">
      <w:pPr>
        <w:pStyle w:val="NormalWeb"/>
        <w:pBdr>
          <w:bottom w:val="single" w:sz="4" w:space="1" w:color="auto"/>
        </w:pBdr>
        <w:shd w:val="clear" w:color="auto" w:fill="DEEAF6" w:themeFill="accent1" w:themeFillTint="33"/>
        <w:spacing w:line="300" w:lineRule="auto"/>
        <w:outlineLvl w:val="2"/>
        <w:divId w:val="1867474631"/>
        <w:rPr>
          <w:b/>
          <w:bCs/>
          <w:caps/>
          <w:color w:val="000000"/>
          <w:sz w:val="22"/>
        </w:rPr>
      </w:pPr>
      <w:r w:rsidRPr="00B10A64">
        <w:rPr>
          <w:b/>
          <w:bCs/>
          <w:caps/>
          <w:color w:val="000000"/>
          <w:sz w:val="22"/>
        </w:rPr>
        <w:t>Skills</w:t>
      </w:r>
    </w:p>
    <w:p w14:paraId="5BE39530" w14:textId="78DF165D" w:rsidR="00D34945" w:rsidRDefault="00D34945" w:rsidP="00142560">
      <w:pPr>
        <w:spacing w:line="360" w:lineRule="auto"/>
        <w:ind w:right="144"/>
        <w:divId w:val="1867474631"/>
        <w:rPr>
          <w:rFonts w:eastAsia="Times New Roman"/>
          <w:color w:val="000000"/>
          <w:sz w:val="20"/>
          <w:szCs w:val="20"/>
        </w:rPr>
      </w:pPr>
      <w:r>
        <w:rPr>
          <w:rFonts w:eastAsia="Times New Roman"/>
          <w:b/>
          <w:color w:val="000000"/>
          <w:sz w:val="20"/>
          <w:szCs w:val="20"/>
        </w:rPr>
        <w:t xml:space="preserve"> </w:t>
      </w:r>
      <w:r w:rsidRPr="000A6593">
        <w:rPr>
          <w:rFonts w:eastAsia="Times New Roman"/>
          <w:b/>
          <w:color w:val="000000"/>
          <w:sz w:val="20"/>
          <w:szCs w:val="20"/>
        </w:rPr>
        <w:t>Languages:</w:t>
      </w:r>
      <w:r>
        <w:rPr>
          <w:rFonts w:eastAsia="Times New Roman"/>
          <w:color w:val="000000"/>
          <w:sz w:val="20"/>
          <w:szCs w:val="20"/>
        </w:rPr>
        <w:t xml:space="preserve"> English (Native</w:t>
      </w:r>
      <w:r w:rsidR="002C61CE">
        <w:rPr>
          <w:rFonts w:eastAsia="Times New Roman"/>
          <w:color w:val="000000"/>
          <w:sz w:val="20"/>
          <w:szCs w:val="20"/>
        </w:rPr>
        <w:t>), Portuguese (Native), Spanish (Conversational).</w:t>
      </w:r>
    </w:p>
    <w:p w14:paraId="4B1FB268" w14:textId="14FA710E" w:rsidR="00D57F65" w:rsidRPr="00142560" w:rsidRDefault="00D34945" w:rsidP="00142560">
      <w:pPr>
        <w:spacing w:line="360" w:lineRule="auto"/>
        <w:divId w:val="1867474631"/>
        <w:rPr>
          <w:rFonts w:eastAsia="Times New Roman"/>
          <w:color w:val="000000"/>
          <w:sz w:val="22"/>
          <w:szCs w:val="20"/>
        </w:rPr>
      </w:pPr>
      <w:r>
        <w:rPr>
          <w:rFonts w:eastAsia="Times New Roman"/>
          <w:b/>
          <w:color w:val="000000"/>
          <w:sz w:val="20"/>
          <w:szCs w:val="20"/>
        </w:rPr>
        <w:t xml:space="preserve"> Life Sciences &amp; Wet Lab: </w:t>
      </w:r>
      <w:r w:rsidR="002C61CE">
        <w:rPr>
          <w:rFonts w:eastAsia="Times New Roman"/>
          <w:color w:val="000000"/>
          <w:sz w:val="20"/>
          <w:szCs w:val="20"/>
        </w:rPr>
        <w:t xml:space="preserve">Capillary  Electrophoresis, HPLC, filtration, sample prep. </w:t>
      </w:r>
      <w:r w:rsidR="00C167C1">
        <w:rPr>
          <w:rFonts w:eastAsia="Times New Roman"/>
          <w:color w:val="000000"/>
          <w:sz w:val="20"/>
          <w:szCs w:val="20"/>
        </w:rPr>
        <w:br/>
      </w:r>
      <w:r w:rsidR="00C167C1">
        <w:rPr>
          <w:rFonts w:eastAsia="Times New Roman"/>
          <w:b/>
          <w:color w:val="000000"/>
          <w:sz w:val="20"/>
          <w:szCs w:val="20"/>
        </w:rPr>
        <w:t xml:space="preserve">Cannabis Manufacturing: </w:t>
      </w:r>
      <w:r w:rsidR="00C167C1">
        <w:rPr>
          <w:rFonts w:eastAsia="Times New Roman"/>
          <w:color w:val="000000"/>
          <w:sz w:val="20"/>
          <w:szCs w:val="20"/>
        </w:rPr>
        <w:t>Short path wiped film distillation, short path glass distillation, winterization, clarification, de-gumming, pesticide removal, decarboxylation, SOP and batch record development, track and trace, sterile technique, BHO Extraction (Sauce, shatter, crude for distillate, batter/</w:t>
      </w:r>
      <w:proofErr w:type="spellStart"/>
      <w:r w:rsidR="00C167C1">
        <w:rPr>
          <w:rFonts w:eastAsia="Times New Roman"/>
          <w:color w:val="000000"/>
          <w:sz w:val="20"/>
          <w:szCs w:val="20"/>
        </w:rPr>
        <w:t>budder</w:t>
      </w:r>
      <w:proofErr w:type="spellEnd"/>
      <w:r w:rsidR="00C167C1">
        <w:rPr>
          <w:rFonts w:eastAsia="Times New Roman"/>
          <w:color w:val="000000"/>
          <w:sz w:val="20"/>
          <w:szCs w:val="20"/>
        </w:rPr>
        <w:t xml:space="preserve">/whipped), </w:t>
      </w:r>
      <w:r w:rsidR="002C61CE">
        <w:rPr>
          <w:rFonts w:eastAsia="Times New Roman"/>
          <w:color w:val="000000"/>
          <w:sz w:val="20"/>
          <w:szCs w:val="20"/>
        </w:rPr>
        <w:t xml:space="preserve">Ethanol Extraction (large scale crude production) </w:t>
      </w:r>
      <w:r w:rsidR="00C167C1">
        <w:rPr>
          <w:rFonts w:eastAsia="Times New Roman"/>
          <w:color w:val="000000"/>
          <w:sz w:val="20"/>
          <w:szCs w:val="20"/>
        </w:rPr>
        <w:t>CBD distillation, crystallization</w:t>
      </w:r>
      <w:r w:rsidR="002C61CE">
        <w:rPr>
          <w:rFonts w:eastAsia="Times New Roman"/>
          <w:color w:val="000000"/>
          <w:sz w:val="20"/>
          <w:szCs w:val="20"/>
        </w:rPr>
        <w:t xml:space="preserve">, formulation. </w:t>
      </w:r>
    </w:p>
    <w:sectPr w:rsidR="00D57F65" w:rsidRPr="00142560" w:rsidSect="006D75E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630" w:right="720" w:bottom="72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DA31FA" w14:textId="77777777" w:rsidR="008B7342" w:rsidRDefault="008B7342" w:rsidP="00F0469E">
      <w:r>
        <w:separator/>
      </w:r>
    </w:p>
  </w:endnote>
  <w:endnote w:type="continuationSeparator" w:id="0">
    <w:p w14:paraId="2A729723" w14:textId="77777777" w:rsidR="008B7342" w:rsidRDefault="008B7342" w:rsidP="00F046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Dotum">
    <w:altName w:val="돋움"/>
    <w:panose1 w:val="020B0600000101010101"/>
    <w:charset w:val="81"/>
    <w:family w:val="swiss"/>
    <w:notTrueType/>
    <w:pitch w:val="variable"/>
    <w:sig w:usb0="B00002AF" w:usb1="69D77CFB" w:usb2="00000030" w:usb3="00000000" w:csb0="0008009F" w:csb1="00000000"/>
  </w:font>
  <w:font w:name="Simplified Arabic Fixed">
    <w:panose1 w:val="02070309020205020404"/>
    <w:charset w:val="B2"/>
    <w:family w:val="modern"/>
    <w:pitch w:val="fixed"/>
    <w:sig w:usb0="00002003" w:usb1="0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DBE6F3" w14:textId="77777777" w:rsidR="00F0469E" w:rsidRDefault="00F046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543F4D" w14:textId="77777777" w:rsidR="00F0469E" w:rsidRDefault="00F046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494959" w14:textId="77777777" w:rsidR="00F0469E" w:rsidRDefault="00F046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B06073" w14:textId="77777777" w:rsidR="008B7342" w:rsidRDefault="008B7342" w:rsidP="00F0469E">
      <w:r>
        <w:separator/>
      </w:r>
    </w:p>
  </w:footnote>
  <w:footnote w:type="continuationSeparator" w:id="0">
    <w:p w14:paraId="7DE880FD" w14:textId="77777777" w:rsidR="008B7342" w:rsidRDefault="008B7342" w:rsidP="00F046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AB297" w14:textId="77777777" w:rsidR="00F0469E" w:rsidRDefault="00F046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46CE67" w14:textId="77777777" w:rsidR="00F0469E" w:rsidRDefault="00F046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CCC9A" w14:textId="77777777" w:rsidR="00F0469E" w:rsidRDefault="00F046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95F0A"/>
    <w:multiLevelType w:val="hybridMultilevel"/>
    <w:tmpl w:val="90A48A7A"/>
    <w:lvl w:ilvl="0" w:tplc="D1A8B688">
      <w:start w:val="1"/>
      <w:numFmt w:val="decimal"/>
      <w:lvlText w:val="%1."/>
      <w:lvlJc w:val="left"/>
      <w:pPr>
        <w:ind w:left="720" w:hanging="360"/>
      </w:pPr>
      <w:rPr>
        <w:rFonts w:ascii="Corbel" w:eastAsia="Dotum" w:hAnsi="Corbel" w:cs="Simplified Arabic Fixe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F2310"/>
    <w:multiLevelType w:val="hybridMultilevel"/>
    <w:tmpl w:val="C01A4F0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6382887"/>
    <w:multiLevelType w:val="hybridMultilevel"/>
    <w:tmpl w:val="1818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27DEF"/>
    <w:multiLevelType w:val="hybridMultilevel"/>
    <w:tmpl w:val="250C8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067AE"/>
    <w:multiLevelType w:val="hybridMultilevel"/>
    <w:tmpl w:val="48E6013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30FA1693"/>
    <w:multiLevelType w:val="hybridMultilevel"/>
    <w:tmpl w:val="61AA5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5C4BC7"/>
    <w:multiLevelType w:val="hybridMultilevel"/>
    <w:tmpl w:val="D1D8C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D37242"/>
    <w:multiLevelType w:val="hybridMultilevel"/>
    <w:tmpl w:val="4C84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D56E3"/>
    <w:multiLevelType w:val="hybridMultilevel"/>
    <w:tmpl w:val="A2CE6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E2E2DA">
      <w:start w:val="10"/>
      <w:numFmt w:val="bullet"/>
      <w:lvlText w:val="-"/>
      <w:lvlJc w:val="left"/>
      <w:pPr>
        <w:ind w:left="1440" w:hanging="360"/>
      </w:pPr>
      <w:rPr>
        <w:rFonts w:ascii="Times" w:eastAsia="Cambria" w:hAnsi="Times" w:cs="Time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BF7367"/>
    <w:multiLevelType w:val="hybridMultilevel"/>
    <w:tmpl w:val="281293E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5FDB25C1"/>
    <w:multiLevelType w:val="hybridMultilevel"/>
    <w:tmpl w:val="09C64ED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6BE33EBC"/>
    <w:multiLevelType w:val="hybridMultilevel"/>
    <w:tmpl w:val="1868A2A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794E6B06"/>
    <w:multiLevelType w:val="hybridMultilevel"/>
    <w:tmpl w:val="3CDE5FB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11"/>
  </w:num>
  <w:num w:numId="5">
    <w:abstractNumId w:val="1"/>
  </w:num>
  <w:num w:numId="6">
    <w:abstractNumId w:val="2"/>
  </w:num>
  <w:num w:numId="7">
    <w:abstractNumId w:val="4"/>
  </w:num>
  <w:num w:numId="8">
    <w:abstractNumId w:val="8"/>
  </w:num>
  <w:num w:numId="9">
    <w:abstractNumId w:val="5"/>
  </w:num>
  <w:num w:numId="10">
    <w:abstractNumId w:val="3"/>
  </w:num>
  <w:num w:numId="11">
    <w:abstractNumId w:val="7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 w:grammar="clean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1MDWysDQ3NDE2NLFU0lEKTi0uzszPAykwqwUAKyKHyywAAAA="/>
  </w:docVars>
  <w:rsids>
    <w:rsidRoot w:val="00C34AFB"/>
    <w:rsid w:val="00000579"/>
    <w:rsid w:val="00000BEF"/>
    <w:rsid w:val="0001625D"/>
    <w:rsid w:val="0002520F"/>
    <w:rsid w:val="00032ABC"/>
    <w:rsid w:val="000444E2"/>
    <w:rsid w:val="0004611C"/>
    <w:rsid w:val="00047B31"/>
    <w:rsid w:val="00050EBC"/>
    <w:rsid w:val="00056962"/>
    <w:rsid w:val="00066FF1"/>
    <w:rsid w:val="0009113F"/>
    <w:rsid w:val="000A1C45"/>
    <w:rsid w:val="000A57CF"/>
    <w:rsid w:val="000A6593"/>
    <w:rsid w:val="000C30FB"/>
    <w:rsid w:val="000D3E68"/>
    <w:rsid w:val="000D7B79"/>
    <w:rsid w:val="000E0AC4"/>
    <w:rsid w:val="000E7602"/>
    <w:rsid w:val="001032B6"/>
    <w:rsid w:val="00106232"/>
    <w:rsid w:val="001145A7"/>
    <w:rsid w:val="00123A1A"/>
    <w:rsid w:val="0014127F"/>
    <w:rsid w:val="00142560"/>
    <w:rsid w:val="0015448D"/>
    <w:rsid w:val="00171174"/>
    <w:rsid w:val="0018630E"/>
    <w:rsid w:val="001A4B3A"/>
    <w:rsid w:val="001A7E18"/>
    <w:rsid w:val="001B08E7"/>
    <w:rsid w:val="001B6A38"/>
    <w:rsid w:val="001C0969"/>
    <w:rsid w:val="001C22FA"/>
    <w:rsid w:val="001D067E"/>
    <w:rsid w:val="00245A4B"/>
    <w:rsid w:val="00253388"/>
    <w:rsid w:val="002601B1"/>
    <w:rsid w:val="00272F2B"/>
    <w:rsid w:val="002748B9"/>
    <w:rsid w:val="002835F7"/>
    <w:rsid w:val="00285F77"/>
    <w:rsid w:val="002B2438"/>
    <w:rsid w:val="002C3FD6"/>
    <w:rsid w:val="002C61CE"/>
    <w:rsid w:val="002E2E2B"/>
    <w:rsid w:val="002E3065"/>
    <w:rsid w:val="00300EDE"/>
    <w:rsid w:val="00301810"/>
    <w:rsid w:val="00315029"/>
    <w:rsid w:val="00323640"/>
    <w:rsid w:val="003342D8"/>
    <w:rsid w:val="00334718"/>
    <w:rsid w:val="003439FA"/>
    <w:rsid w:val="003559ED"/>
    <w:rsid w:val="003579CA"/>
    <w:rsid w:val="00361FB7"/>
    <w:rsid w:val="0036378E"/>
    <w:rsid w:val="00367F36"/>
    <w:rsid w:val="00371037"/>
    <w:rsid w:val="003851C6"/>
    <w:rsid w:val="0038552E"/>
    <w:rsid w:val="003956C2"/>
    <w:rsid w:val="003B57AE"/>
    <w:rsid w:val="003B797A"/>
    <w:rsid w:val="003C4802"/>
    <w:rsid w:val="003D5C46"/>
    <w:rsid w:val="003F61CC"/>
    <w:rsid w:val="00401E51"/>
    <w:rsid w:val="0040334E"/>
    <w:rsid w:val="00412E27"/>
    <w:rsid w:val="0041542B"/>
    <w:rsid w:val="00417058"/>
    <w:rsid w:val="004203DA"/>
    <w:rsid w:val="0042583F"/>
    <w:rsid w:val="00441419"/>
    <w:rsid w:val="00451F1E"/>
    <w:rsid w:val="00481AAD"/>
    <w:rsid w:val="004A534C"/>
    <w:rsid w:val="004A5A30"/>
    <w:rsid w:val="004B4FFA"/>
    <w:rsid w:val="004B727F"/>
    <w:rsid w:val="004C7F99"/>
    <w:rsid w:val="004D2942"/>
    <w:rsid w:val="004E57BB"/>
    <w:rsid w:val="004F3F2B"/>
    <w:rsid w:val="0050016C"/>
    <w:rsid w:val="00502520"/>
    <w:rsid w:val="005046E5"/>
    <w:rsid w:val="00511412"/>
    <w:rsid w:val="00531427"/>
    <w:rsid w:val="00536708"/>
    <w:rsid w:val="005545E7"/>
    <w:rsid w:val="00561247"/>
    <w:rsid w:val="00566F44"/>
    <w:rsid w:val="0058332A"/>
    <w:rsid w:val="005A3FA3"/>
    <w:rsid w:val="005A6C43"/>
    <w:rsid w:val="005B0F06"/>
    <w:rsid w:val="005B64F8"/>
    <w:rsid w:val="005D1FE5"/>
    <w:rsid w:val="005E6C70"/>
    <w:rsid w:val="005F02C9"/>
    <w:rsid w:val="005F41FD"/>
    <w:rsid w:val="005F451F"/>
    <w:rsid w:val="005F6613"/>
    <w:rsid w:val="00606C63"/>
    <w:rsid w:val="006170E1"/>
    <w:rsid w:val="00631426"/>
    <w:rsid w:val="00641668"/>
    <w:rsid w:val="006535AB"/>
    <w:rsid w:val="0065433F"/>
    <w:rsid w:val="006604A1"/>
    <w:rsid w:val="006658A1"/>
    <w:rsid w:val="00667895"/>
    <w:rsid w:val="00690D9E"/>
    <w:rsid w:val="0069746F"/>
    <w:rsid w:val="0069796B"/>
    <w:rsid w:val="006D1B45"/>
    <w:rsid w:val="006D7570"/>
    <w:rsid w:val="006D75E6"/>
    <w:rsid w:val="006E03DE"/>
    <w:rsid w:val="006F1F3C"/>
    <w:rsid w:val="00713257"/>
    <w:rsid w:val="0071731C"/>
    <w:rsid w:val="007230FB"/>
    <w:rsid w:val="0072692F"/>
    <w:rsid w:val="00727160"/>
    <w:rsid w:val="00727983"/>
    <w:rsid w:val="0073055B"/>
    <w:rsid w:val="00732970"/>
    <w:rsid w:val="007451DE"/>
    <w:rsid w:val="00747477"/>
    <w:rsid w:val="007528EA"/>
    <w:rsid w:val="0075683F"/>
    <w:rsid w:val="007600A8"/>
    <w:rsid w:val="00766C27"/>
    <w:rsid w:val="0077343D"/>
    <w:rsid w:val="00796E20"/>
    <w:rsid w:val="007A1E09"/>
    <w:rsid w:val="007D25E4"/>
    <w:rsid w:val="007D51A4"/>
    <w:rsid w:val="007D6FA4"/>
    <w:rsid w:val="007E3120"/>
    <w:rsid w:val="007F2D7C"/>
    <w:rsid w:val="008105A9"/>
    <w:rsid w:val="0081453B"/>
    <w:rsid w:val="00823CBF"/>
    <w:rsid w:val="0085459C"/>
    <w:rsid w:val="00864632"/>
    <w:rsid w:val="00865DD2"/>
    <w:rsid w:val="0087036C"/>
    <w:rsid w:val="00874344"/>
    <w:rsid w:val="0089090F"/>
    <w:rsid w:val="00892506"/>
    <w:rsid w:val="00892C7B"/>
    <w:rsid w:val="008B0065"/>
    <w:rsid w:val="008B7342"/>
    <w:rsid w:val="008C7786"/>
    <w:rsid w:val="008D5A08"/>
    <w:rsid w:val="008D7AEF"/>
    <w:rsid w:val="008E4977"/>
    <w:rsid w:val="008F4718"/>
    <w:rsid w:val="008F7F5B"/>
    <w:rsid w:val="009029F6"/>
    <w:rsid w:val="00930246"/>
    <w:rsid w:val="00934F7B"/>
    <w:rsid w:val="0094062D"/>
    <w:rsid w:val="00941350"/>
    <w:rsid w:val="0094167A"/>
    <w:rsid w:val="00945A81"/>
    <w:rsid w:val="009569F5"/>
    <w:rsid w:val="00981161"/>
    <w:rsid w:val="009A3C32"/>
    <w:rsid w:val="009D1E0E"/>
    <w:rsid w:val="009D434B"/>
    <w:rsid w:val="009D47D9"/>
    <w:rsid w:val="009E1C26"/>
    <w:rsid w:val="009F1D4D"/>
    <w:rsid w:val="009F7AD4"/>
    <w:rsid w:val="00A175B0"/>
    <w:rsid w:val="00A33DD2"/>
    <w:rsid w:val="00A524AB"/>
    <w:rsid w:val="00A6252B"/>
    <w:rsid w:val="00A83BF6"/>
    <w:rsid w:val="00AA63BF"/>
    <w:rsid w:val="00AD0743"/>
    <w:rsid w:val="00AD55DE"/>
    <w:rsid w:val="00B003C5"/>
    <w:rsid w:val="00B00F24"/>
    <w:rsid w:val="00B10A64"/>
    <w:rsid w:val="00B23B3E"/>
    <w:rsid w:val="00B24D8F"/>
    <w:rsid w:val="00B33A0C"/>
    <w:rsid w:val="00B3403E"/>
    <w:rsid w:val="00B36E81"/>
    <w:rsid w:val="00B73D36"/>
    <w:rsid w:val="00B755A9"/>
    <w:rsid w:val="00B80681"/>
    <w:rsid w:val="00B90BD1"/>
    <w:rsid w:val="00BD30C3"/>
    <w:rsid w:val="00BD5849"/>
    <w:rsid w:val="00BF0AB1"/>
    <w:rsid w:val="00BF5B9B"/>
    <w:rsid w:val="00C0253B"/>
    <w:rsid w:val="00C04614"/>
    <w:rsid w:val="00C0485D"/>
    <w:rsid w:val="00C138C6"/>
    <w:rsid w:val="00C167C1"/>
    <w:rsid w:val="00C25D19"/>
    <w:rsid w:val="00C275DB"/>
    <w:rsid w:val="00C34AFB"/>
    <w:rsid w:val="00C47A82"/>
    <w:rsid w:val="00C553E0"/>
    <w:rsid w:val="00C72DDE"/>
    <w:rsid w:val="00C771DD"/>
    <w:rsid w:val="00C95135"/>
    <w:rsid w:val="00CA5629"/>
    <w:rsid w:val="00CA682C"/>
    <w:rsid w:val="00CB0C59"/>
    <w:rsid w:val="00CD73B7"/>
    <w:rsid w:val="00CF1827"/>
    <w:rsid w:val="00CF18AC"/>
    <w:rsid w:val="00CF54C8"/>
    <w:rsid w:val="00D0341B"/>
    <w:rsid w:val="00D04A51"/>
    <w:rsid w:val="00D066D4"/>
    <w:rsid w:val="00D20BBF"/>
    <w:rsid w:val="00D235F1"/>
    <w:rsid w:val="00D34945"/>
    <w:rsid w:val="00D417C3"/>
    <w:rsid w:val="00D43C14"/>
    <w:rsid w:val="00D446E1"/>
    <w:rsid w:val="00D57F65"/>
    <w:rsid w:val="00D64E49"/>
    <w:rsid w:val="00D717B3"/>
    <w:rsid w:val="00D802C7"/>
    <w:rsid w:val="00D8127F"/>
    <w:rsid w:val="00D858C0"/>
    <w:rsid w:val="00D95B0E"/>
    <w:rsid w:val="00D96BB6"/>
    <w:rsid w:val="00D97438"/>
    <w:rsid w:val="00DA1214"/>
    <w:rsid w:val="00DC0D1B"/>
    <w:rsid w:val="00DC5A06"/>
    <w:rsid w:val="00DE3992"/>
    <w:rsid w:val="00DF06EE"/>
    <w:rsid w:val="00E0488B"/>
    <w:rsid w:val="00E169C5"/>
    <w:rsid w:val="00E21939"/>
    <w:rsid w:val="00E22E40"/>
    <w:rsid w:val="00E26C61"/>
    <w:rsid w:val="00E43F3B"/>
    <w:rsid w:val="00E47C52"/>
    <w:rsid w:val="00E802C6"/>
    <w:rsid w:val="00E85EC0"/>
    <w:rsid w:val="00EA2586"/>
    <w:rsid w:val="00EB4220"/>
    <w:rsid w:val="00ED3873"/>
    <w:rsid w:val="00ED6482"/>
    <w:rsid w:val="00EE39EA"/>
    <w:rsid w:val="00F03673"/>
    <w:rsid w:val="00F0469E"/>
    <w:rsid w:val="00F24D71"/>
    <w:rsid w:val="00F3112D"/>
    <w:rsid w:val="00F33705"/>
    <w:rsid w:val="00F44603"/>
    <w:rsid w:val="00F707AB"/>
    <w:rsid w:val="00F76238"/>
    <w:rsid w:val="00F76FEC"/>
    <w:rsid w:val="00FA26C8"/>
    <w:rsid w:val="00FC5DE9"/>
    <w:rsid w:val="00FD0528"/>
    <w:rsid w:val="00FD1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D37E0E4"/>
  <w15:chartTrackingRefBased/>
  <w15:docId w15:val="{F06B2DB3-F7A9-4E74-8301-783656F6C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7AE"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outlineLvl w:val="0"/>
    </w:pPr>
    <w:rPr>
      <w:kern w:val="36"/>
    </w:rPr>
  </w:style>
  <w:style w:type="paragraph" w:styleId="Heading2">
    <w:name w:val="heading 2"/>
    <w:basedOn w:val="Normal"/>
    <w:link w:val="Heading2Char"/>
    <w:uiPriority w:val="9"/>
    <w:qFormat/>
    <w:pPr>
      <w:outlineLvl w:val="1"/>
    </w:pPr>
  </w:style>
  <w:style w:type="paragraph" w:styleId="Heading3">
    <w:name w:val="heading 3"/>
    <w:basedOn w:val="Normal"/>
    <w:link w:val="Heading3Char"/>
    <w:uiPriority w:val="9"/>
    <w:qFormat/>
    <w:pPr>
      <w:outlineLvl w:val="2"/>
    </w:pPr>
  </w:style>
  <w:style w:type="paragraph" w:styleId="Heading4">
    <w:name w:val="heading 4"/>
    <w:basedOn w:val="Normal"/>
    <w:link w:val="Heading4Char"/>
    <w:uiPriority w:val="9"/>
    <w:qFormat/>
    <w:pPr>
      <w:outlineLvl w:val="3"/>
    </w:pPr>
  </w:style>
  <w:style w:type="paragraph" w:styleId="Heading5">
    <w:name w:val="heading 5"/>
    <w:basedOn w:val="Normal"/>
    <w:link w:val="Heading5Char"/>
    <w:uiPriority w:val="9"/>
    <w:qFormat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NormalWeb">
    <w:name w:val="Normal (Web)"/>
    <w:basedOn w:val="Normal"/>
    <w:uiPriority w:val="99"/>
    <w:unhideWhenUsed/>
    <w:pPr>
      <w:spacing w:before="120" w:after="120"/>
    </w:pPr>
  </w:style>
  <w:style w:type="paragraph" w:customStyle="1" w:styleId="bodoni">
    <w:name w:val="bodoni"/>
    <w:basedOn w:val="Normal"/>
    <w:pPr>
      <w:spacing w:before="120" w:after="120"/>
    </w:pPr>
    <w:rPr>
      <w:rFonts w:ascii="Bodoni MT" w:hAnsi="Bodoni MT"/>
    </w:rPr>
  </w:style>
  <w:style w:type="paragraph" w:customStyle="1" w:styleId="courier">
    <w:name w:val="courier"/>
    <w:basedOn w:val="Normal"/>
    <w:pPr>
      <w:spacing w:before="120" w:after="120"/>
    </w:pPr>
    <w:rPr>
      <w:rFonts w:ascii="Courier New" w:hAnsi="Courier New" w:cs="Courier New"/>
    </w:rPr>
  </w:style>
  <w:style w:type="paragraph" w:customStyle="1" w:styleId="georgia">
    <w:name w:val="georgia"/>
    <w:basedOn w:val="Normal"/>
    <w:pPr>
      <w:spacing w:before="120" w:after="120"/>
    </w:pPr>
    <w:rPr>
      <w:rFonts w:ascii="Georgia" w:hAnsi="Georgia"/>
    </w:rPr>
  </w:style>
  <w:style w:type="paragraph" w:customStyle="1" w:styleId="helvetica">
    <w:name w:val="helvetica"/>
    <w:basedOn w:val="Normal"/>
    <w:pPr>
      <w:spacing w:before="120" w:after="120"/>
    </w:pPr>
    <w:rPr>
      <w:rFonts w:ascii="Helvetica" w:hAnsi="Helvetica" w:cs="Helvetica"/>
    </w:rPr>
  </w:style>
  <w:style w:type="paragraph" w:customStyle="1" w:styleId="times">
    <w:name w:val="times"/>
    <w:basedOn w:val="Normal"/>
    <w:pPr>
      <w:spacing w:before="120" w:after="120"/>
    </w:pPr>
  </w:style>
  <w:style w:type="paragraph" w:customStyle="1" w:styleId="trebuchet">
    <w:name w:val="trebuchet"/>
    <w:basedOn w:val="Normal"/>
    <w:pPr>
      <w:spacing w:before="120" w:after="120"/>
    </w:pPr>
    <w:rPr>
      <w:rFonts w:ascii="Trebuchet MS" w:hAnsi="Trebuchet MS"/>
    </w:rPr>
  </w:style>
  <w:style w:type="paragraph" w:customStyle="1" w:styleId="verdana">
    <w:name w:val="verdana"/>
    <w:basedOn w:val="Normal"/>
    <w:pPr>
      <w:spacing w:before="120" w:after="120"/>
    </w:pPr>
    <w:rPr>
      <w:rFonts w:ascii="Verdana" w:hAnsi="Verdana"/>
    </w:rPr>
  </w:style>
  <w:style w:type="paragraph" w:customStyle="1" w:styleId="simsun">
    <w:name w:val="simsun"/>
    <w:basedOn w:val="Normal"/>
    <w:pPr>
      <w:spacing w:before="120" w:after="120"/>
    </w:pPr>
    <w:rPr>
      <w:rFonts w:ascii="SimSun" w:eastAsia="SimSun" w:hAnsi="SimSun"/>
      <w:sz w:val="20"/>
      <w:szCs w:val="20"/>
    </w:rPr>
  </w:style>
  <w:style w:type="paragraph" w:customStyle="1" w:styleId="garamond">
    <w:name w:val="garamond"/>
    <w:basedOn w:val="Normal"/>
    <w:pPr>
      <w:spacing w:before="120" w:after="120"/>
    </w:pPr>
    <w:rPr>
      <w:rFonts w:ascii="Garamond" w:hAnsi="Garamond"/>
    </w:rPr>
  </w:style>
  <w:style w:type="paragraph" w:customStyle="1" w:styleId="sevenpt">
    <w:name w:val="sevenpt"/>
    <w:basedOn w:val="Normal"/>
    <w:pPr>
      <w:spacing w:before="120" w:after="120"/>
    </w:pPr>
    <w:rPr>
      <w:sz w:val="14"/>
      <w:szCs w:val="14"/>
    </w:rPr>
  </w:style>
  <w:style w:type="paragraph" w:customStyle="1" w:styleId="eightpt">
    <w:name w:val="eightpt"/>
    <w:basedOn w:val="Normal"/>
    <w:pPr>
      <w:spacing w:before="120" w:after="120"/>
    </w:pPr>
    <w:rPr>
      <w:sz w:val="16"/>
      <w:szCs w:val="16"/>
    </w:rPr>
  </w:style>
  <w:style w:type="paragraph" w:customStyle="1" w:styleId="ninept">
    <w:name w:val="ninept"/>
    <w:basedOn w:val="Normal"/>
    <w:pPr>
      <w:spacing w:before="120" w:after="120"/>
    </w:pPr>
    <w:rPr>
      <w:sz w:val="18"/>
      <w:szCs w:val="18"/>
    </w:rPr>
  </w:style>
  <w:style w:type="paragraph" w:customStyle="1" w:styleId="tenpt">
    <w:name w:val="tenpt"/>
    <w:basedOn w:val="Normal"/>
    <w:pPr>
      <w:spacing w:before="120" w:after="120"/>
    </w:pPr>
    <w:rPr>
      <w:sz w:val="20"/>
      <w:szCs w:val="20"/>
    </w:rPr>
  </w:style>
  <w:style w:type="paragraph" w:customStyle="1" w:styleId="elevenpt">
    <w:name w:val="elevenpt"/>
    <w:basedOn w:val="Normal"/>
    <w:pPr>
      <w:spacing w:before="120" w:after="120"/>
    </w:pPr>
    <w:rPr>
      <w:sz w:val="22"/>
      <w:szCs w:val="22"/>
    </w:rPr>
  </w:style>
  <w:style w:type="paragraph" w:customStyle="1" w:styleId="twelvept">
    <w:name w:val="twelvept"/>
    <w:basedOn w:val="Normal"/>
    <w:pPr>
      <w:spacing w:before="120" w:after="120"/>
    </w:pPr>
  </w:style>
  <w:style w:type="paragraph" w:customStyle="1" w:styleId="fourteenpt">
    <w:name w:val="fourteenpt"/>
    <w:basedOn w:val="Normal"/>
    <w:pPr>
      <w:spacing w:before="120" w:after="120"/>
    </w:pPr>
    <w:rPr>
      <w:sz w:val="28"/>
      <w:szCs w:val="28"/>
    </w:rPr>
  </w:style>
  <w:style w:type="paragraph" w:customStyle="1" w:styleId="sixteenpt">
    <w:name w:val="sixteenpt"/>
    <w:basedOn w:val="Normal"/>
    <w:pPr>
      <w:spacing w:before="120" w:after="120"/>
    </w:pPr>
    <w:rPr>
      <w:sz w:val="32"/>
      <w:szCs w:val="32"/>
    </w:rPr>
  </w:style>
  <w:style w:type="paragraph" w:customStyle="1" w:styleId="eighteenpt">
    <w:name w:val="eighteenpt"/>
    <w:basedOn w:val="Normal"/>
    <w:pPr>
      <w:spacing w:before="120" w:after="120"/>
    </w:pPr>
    <w:rPr>
      <w:sz w:val="36"/>
      <w:szCs w:val="36"/>
    </w:rPr>
  </w:style>
  <w:style w:type="paragraph" w:customStyle="1" w:styleId="twentypt">
    <w:name w:val="twentypt"/>
    <w:basedOn w:val="Normal"/>
    <w:pPr>
      <w:spacing w:before="120" w:after="120"/>
    </w:pPr>
    <w:rPr>
      <w:sz w:val="40"/>
      <w:szCs w:val="40"/>
    </w:rPr>
  </w:style>
  <w:style w:type="paragraph" w:customStyle="1" w:styleId="twenty2pt">
    <w:name w:val="twenty2pt"/>
    <w:basedOn w:val="Normal"/>
    <w:pPr>
      <w:spacing w:before="120" w:after="120"/>
    </w:pPr>
    <w:rPr>
      <w:sz w:val="44"/>
      <w:szCs w:val="44"/>
    </w:rPr>
  </w:style>
  <w:style w:type="paragraph" w:customStyle="1" w:styleId="twenty4pt">
    <w:name w:val="twenty4pt"/>
    <w:basedOn w:val="Normal"/>
    <w:pPr>
      <w:spacing w:before="120" w:after="120"/>
    </w:pPr>
    <w:rPr>
      <w:sz w:val="48"/>
      <w:szCs w:val="48"/>
    </w:rPr>
  </w:style>
  <w:style w:type="paragraph" w:customStyle="1" w:styleId="one">
    <w:name w:val="one"/>
    <w:basedOn w:val="Normal"/>
    <w:pPr>
      <w:spacing w:before="120" w:after="120"/>
    </w:pPr>
  </w:style>
  <w:style w:type="paragraph" w:customStyle="1" w:styleId="one25">
    <w:name w:val="one25"/>
    <w:basedOn w:val="Normal"/>
    <w:pPr>
      <w:spacing w:before="120" w:after="120" w:line="300" w:lineRule="auto"/>
    </w:pPr>
  </w:style>
  <w:style w:type="paragraph" w:customStyle="1" w:styleId="one5">
    <w:name w:val="one5"/>
    <w:basedOn w:val="Normal"/>
    <w:pPr>
      <w:spacing w:before="120" w:after="120" w:line="360" w:lineRule="auto"/>
    </w:pPr>
  </w:style>
  <w:style w:type="paragraph" w:customStyle="1" w:styleId="one75">
    <w:name w:val="one75"/>
    <w:basedOn w:val="Normal"/>
    <w:pPr>
      <w:spacing w:before="120" w:after="120" w:line="420" w:lineRule="auto"/>
    </w:pPr>
  </w:style>
  <w:style w:type="paragraph" w:customStyle="1" w:styleId="two">
    <w:name w:val="two"/>
    <w:basedOn w:val="Normal"/>
    <w:pPr>
      <w:spacing w:before="120" w:after="120" w:line="480" w:lineRule="auto"/>
    </w:pPr>
  </w:style>
  <w:style w:type="paragraph" w:customStyle="1" w:styleId="bullet-square">
    <w:name w:val="bullet-square"/>
    <w:basedOn w:val="Normal"/>
    <w:pPr>
      <w:spacing w:before="120" w:after="120"/>
    </w:pPr>
  </w:style>
  <w:style w:type="paragraph" w:customStyle="1" w:styleId="bullet-circle">
    <w:name w:val="bullet-circle"/>
    <w:basedOn w:val="Normal"/>
    <w:pPr>
      <w:spacing w:before="120" w:after="120"/>
    </w:pPr>
  </w:style>
  <w:style w:type="paragraph" w:customStyle="1" w:styleId="bullet-disc">
    <w:name w:val="bullet-disc"/>
    <w:basedOn w:val="Normal"/>
    <w:pPr>
      <w:spacing w:before="120" w:after="120"/>
    </w:pPr>
  </w:style>
  <w:style w:type="paragraph" w:customStyle="1" w:styleId="Normal1">
    <w:name w:val="Normal1"/>
    <w:basedOn w:val="Normal"/>
    <w:pPr>
      <w:spacing w:before="120" w:after="120"/>
    </w:pPr>
  </w:style>
  <w:style w:type="paragraph" w:customStyle="1" w:styleId="bold">
    <w:name w:val="bold"/>
    <w:basedOn w:val="Normal"/>
    <w:pPr>
      <w:spacing w:before="120" w:after="120"/>
    </w:pPr>
    <w:rPr>
      <w:b/>
      <w:bCs/>
    </w:rPr>
  </w:style>
  <w:style w:type="paragraph" w:customStyle="1" w:styleId="italic">
    <w:name w:val="italic"/>
    <w:basedOn w:val="Normal"/>
    <w:pPr>
      <w:spacing w:before="120" w:after="120"/>
    </w:pPr>
    <w:rPr>
      <w:i/>
      <w:iCs/>
    </w:rPr>
  </w:style>
  <w:style w:type="paragraph" w:customStyle="1" w:styleId="bold-italic">
    <w:name w:val="bold-italic"/>
    <w:basedOn w:val="Normal"/>
    <w:pPr>
      <w:spacing w:before="120" w:after="120"/>
    </w:pPr>
    <w:rPr>
      <w:b/>
      <w:bCs/>
      <w:i/>
      <w:iCs/>
    </w:rPr>
  </w:style>
  <w:style w:type="paragraph" w:customStyle="1" w:styleId="right">
    <w:name w:val="right"/>
    <w:basedOn w:val="Normal"/>
    <w:pPr>
      <w:spacing w:before="120" w:after="120"/>
      <w:jc w:val="right"/>
    </w:pPr>
  </w:style>
  <w:style w:type="paragraph" w:customStyle="1" w:styleId="left">
    <w:name w:val="left"/>
    <w:basedOn w:val="Normal"/>
    <w:pPr>
      <w:spacing w:before="120" w:after="120"/>
    </w:pPr>
  </w:style>
  <w:style w:type="paragraph" w:customStyle="1" w:styleId="center">
    <w:name w:val="center"/>
    <w:basedOn w:val="Normal"/>
    <w:pPr>
      <w:spacing w:before="120" w:after="120"/>
      <w:jc w:val="center"/>
    </w:pPr>
  </w:style>
  <w:style w:type="paragraph" w:customStyle="1" w:styleId="border-bottom-none">
    <w:name w:val="border-bottom-none"/>
    <w:basedOn w:val="Normal"/>
    <w:pPr>
      <w:spacing w:before="120" w:after="120"/>
    </w:pPr>
  </w:style>
  <w:style w:type="paragraph" w:customStyle="1" w:styleId="border-bottom-thin">
    <w:name w:val="border-bottom-thin"/>
    <w:basedOn w:val="Normal"/>
    <w:pPr>
      <w:pBdr>
        <w:bottom w:val="single" w:sz="6" w:space="0" w:color="auto"/>
      </w:pBdr>
      <w:spacing w:before="120" w:after="120"/>
    </w:pPr>
  </w:style>
  <w:style w:type="paragraph" w:customStyle="1" w:styleId="border-bottom-thick">
    <w:name w:val="border-bottom-thick"/>
    <w:basedOn w:val="Normal"/>
    <w:pPr>
      <w:pBdr>
        <w:bottom w:val="single" w:sz="8" w:space="0" w:color="auto"/>
      </w:pBdr>
      <w:spacing w:before="120" w:after="120"/>
    </w:pPr>
  </w:style>
  <w:style w:type="paragraph" w:customStyle="1" w:styleId="border-bottom-dashed">
    <w:name w:val="border-bottom-dashed"/>
    <w:basedOn w:val="Normal"/>
    <w:pPr>
      <w:pBdr>
        <w:bottom w:val="dashed" w:sz="6" w:space="0" w:color="auto"/>
      </w:pBdr>
      <w:spacing w:before="120" w:after="120"/>
    </w:pPr>
  </w:style>
  <w:style w:type="paragraph" w:customStyle="1" w:styleId="border-bottom-dotted">
    <w:name w:val="border-bottom-dotted"/>
    <w:basedOn w:val="Normal"/>
    <w:pPr>
      <w:pBdr>
        <w:bottom w:val="dotted" w:sz="6" w:space="0" w:color="auto"/>
      </w:pBdr>
      <w:spacing w:before="120" w:after="120"/>
    </w:pPr>
  </w:style>
  <w:style w:type="paragraph" w:customStyle="1" w:styleId="border-color-none">
    <w:name w:val="border-color-none"/>
    <w:basedOn w:val="Normal"/>
    <w:pPr>
      <w:spacing w:before="120" w:after="120"/>
    </w:pPr>
  </w:style>
  <w:style w:type="paragraph" w:customStyle="1" w:styleId="border-color-black">
    <w:name w:val="border-color-black"/>
    <w:basedOn w:val="Normal"/>
    <w:pPr>
      <w:spacing w:before="120" w:after="120"/>
    </w:pPr>
  </w:style>
  <w:style w:type="paragraph" w:customStyle="1" w:styleId="border-color-gray">
    <w:name w:val="border-color-gray"/>
    <w:basedOn w:val="Normal"/>
    <w:pPr>
      <w:spacing w:before="120" w:after="120"/>
    </w:pPr>
  </w:style>
  <w:style w:type="paragraph" w:customStyle="1" w:styleId="border-color-ltgray">
    <w:name w:val="border-color-ltgray"/>
    <w:basedOn w:val="Normal"/>
    <w:pPr>
      <w:spacing w:before="120" w:after="120"/>
    </w:pPr>
  </w:style>
  <w:style w:type="paragraph" w:customStyle="1" w:styleId="border-color-dkgray">
    <w:name w:val="border-color-dkgray"/>
    <w:basedOn w:val="Normal"/>
    <w:pPr>
      <w:spacing w:before="120" w:after="120"/>
    </w:pPr>
  </w:style>
  <w:style w:type="paragraph" w:customStyle="1" w:styleId="resumesectionlast">
    <w:name w:val="resume_section_last"/>
    <w:basedOn w:val="Normal"/>
    <w:pPr>
      <w:spacing w:before="120" w:after="120"/>
    </w:pPr>
  </w:style>
  <w:style w:type="paragraph" w:customStyle="1" w:styleId="resumesubsectionlast">
    <w:name w:val="resume_subsection_last"/>
    <w:basedOn w:val="Normal"/>
    <w:pPr>
      <w:spacing w:before="120" w:after="120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ListParagraph">
    <w:name w:val="List Paragraph"/>
    <w:basedOn w:val="Normal"/>
    <w:uiPriority w:val="34"/>
    <w:qFormat/>
    <w:rsid w:val="00C34AF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036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673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C0D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0D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0D1B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0D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0D1B"/>
    <w:rPr>
      <w:rFonts w:eastAsiaTheme="minorEastAsia"/>
      <w:b/>
      <w:bCs/>
    </w:rPr>
  </w:style>
  <w:style w:type="paragraph" w:styleId="Revision">
    <w:name w:val="Revision"/>
    <w:hidden/>
    <w:uiPriority w:val="99"/>
    <w:semiHidden/>
    <w:rsid w:val="0041542B"/>
    <w:rPr>
      <w:rFonts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64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64F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46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469E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046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469E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5268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3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7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02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85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8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97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47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57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015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image" Target="media/image1.emf" /><Relationship Id="rId18" Type="http://schemas.openxmlformats.org/officeDocument/2006/relationships/header" Target="header1.xml" /><Relationship Id="rId3" Type="http://schemas.openxmlformats.org/officeDocument/2006/relationships/customXml" Target="../customXml/item3.xml" /><Relationship Id="rId21" Type="http://schemas.openxmlformats.org/officeDocument/2006/relationships/footer" Target="footer2.xml" /><Relationship Id="rId7" Type="http://schemas.openxmlformats.org/officeDocument/2006/relationships/settings" Target="settings.xml" /><Relationship Id="rId12" Type="http://schemas.openxmlformats.org/officeDocument/2006/relationships/customXml" Target="ink/ink1.xml" /><Relationship Id="rId17" Type="http://schemas.openxmlformats.org/officeDocument/2006/relationships/customXml" Target="ink/ink4.xml" /><Relationship Id="rId25" Type="http://schemas.openxmlformats.org/officeDocument/2006/relationships/theme" Target="theme/theme1.xml" /><Relationship Id="rId2" Type="http://schemas.openxmlformats.org/officeDocument/2006/relationships/customXml" Target="../customXml/item2.xml" /><Relationship Id="rId16" Type="http://schemas.openxmlformats.org/officeDocument/2006/relationships/customXml" Target="ink/ink3.xml" /><Relationship Id="rId20" Type="http://schemas.openxmlformats.org/officeDocument/2006/relationships/footer" Target="footer1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hyperlink" Target="mailto:Tiago_Schambach@hotmail.com" TargetMode="External" /><Relationship Id="rId24" Type="http://schemas.openxmlformats.org/officeDocument/2006/relationships/fontTable" Target="fontTable.xml" /><Relationship Id="rId5" Type="http://schemas.openxmlformats.org/officeDocument/2006/relationships/numbering" Target="numbering.xml" /><Relationship Id="rId15" Type="http://schemas.openxmlformats.org/officeDocument/2006/relationships/image" Target="media/image2.emf" /><Relationship Id="rId23" Type="http://schemas.openxmlformats.org/officeDocument/2006/relationships/footer" Target="footer3.xml" /><Relationship Id="rId10" Type="http://schemas.openxmlformats.org/officeDocument/2006/relationships/endnotes" Target="endnotes.xml" /><Relationship Id="rId19" Type="http://schemas.openxmlformats.org/officeDocument/2006/relationships/header" Target="header2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customXml" Target="ink/ink2.xml" /><Relationship Id="rId22" Type="http://schemas.openxmlformats.org/officeDocument/2006/relationships/header" Target="header3.xml" 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6-09-22T21:03:55.1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086 9090 128,'-5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8-08T03:21:08.79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086 9090 128,'-5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6-07T19:41:58.80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086 9090 128,'-5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6-07T19:55:39.0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086 9090 128,'-5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F27FF1A0031140946B177EA8C8D57F" ma:contentTypeVersion="0" ma:contentTypeDescription="Create a new document." ma:contentTypeScope="" ma:versionID="2042e3eb587a0b38b0f404789677a3a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29610c034682bc11031d362bc74049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6BCC66-B681-4B97-8456-9405BF5E2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DB2669-09AC-4687-9D61-41C5C4C62B78}">
  <ds:schemaRefs>
    <ds:schemaRef ds:uri="http://schemas.microsoft.com/office/2006/metadata/properties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C0D2B4A7-DC79-494C-91C6-DBD7F8FC3DCC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0CC5E35F-9CCE-48F1-88A0-09B5386BA3B3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2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</vt:lpstr>
    </vt:vector>
  </TitlesOfParts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</dc:title>
  <dc:subject/>
  <dc:creator>Dmitriev,Phillip</dc:creator>
  <cp:keywords/>
  <dc:description/>
  <cp:lastModifiedBy>tiago schambach</cp:lastModifiedBy>
  <cp:revision>2</cp:revision>
  <cp:lastPrinted>2017-01-22T01:01:00Z</cp:lastPrinted>
  <dcterms:created xsi:type="dcterms:W3CDTF">2020-11-26T20:25:00Z</dcterms:created>
  <dcterms:modified xsi:type="dcterms:W3CDTF">2020-11-26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F27FF1A0031140946B177EA8C8D57F</vt:lpwstr>
  </property>
  <property fmtid="{D5CDD505-2E9C-101B-9397-08002B2CF9AE}" pid="3" name="FileId">
    <vt:lpwstr>14240</vt:lpwstr>
  </property>
  <property fmtid="{D5CDD505-2E9C-101B-9397-08002B2CF9AE}" pid="4" name="StyleId">
    <vt:lpwstr>http://www.zotero.org/styles/vancouver</vt:lpwstr>
  </property>
  <property fmtid="{D5CDD505-2E9C-101B-9397-08002B2CF9AE}" pid="5" name="_DocHome">
    <vt:i4>-1800044588</vt:i4>
  </property>
</Properties>
</file>